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0" w:type="auto"/>
        <w:tblLook w:val="04A0" w:firstRow="1" w:lastRow="0" w:firstColumn="1" w:lastColumn="0" w:noHBand="0" w:noVBand="1"/>
      </w:tblPr>
      <w:tblGrid>
        <w:gridCol w:w="1416"/>
        <w:gridCol w:w="7938"/>
      </w:tblGrid>
      <w:tr w:rsidR="00777A97" w:rsidRPr="00777A97" w14:paraId="1712169F" w14:textId="77777777" w:rsidTr="00EB675B">
        <w:tc>
          <w:tcPr>
            <w:tcW w:w="1384" w:type="dxa"/>
          </w:tcPr>
          <w:p w14:paraId="483DF718" w14:textId="77777777" w:rsidR="00777A97" w:rsidRPr="00777A97" w:rsidRDefault="00777A97" w:rsidP="00EB675B">
            <w:pPr>
              <w:rPr>
                <w:b/>
                <w:sz w:val="24"/>
                <w:szCs w:val="24"/>
              </w:rPr>
            </w:pPr>
            <w:r w:rsidRPr="00777A97">
              <w:rPr>
                <w:noProof/>
                <w:sz w:val="24"/>
                <w:szCs w:val="24"/>
                <w:lang w:val="en-US" w:eastAsia="en-US"/>
              </w:rPr>
              <w:drawing>
                <wp:anchor distT="0" distB="0" distL="114300" distR="114300" simplePos="0" relativeHeight="251661312" behindDoc="1" locked="0" layoutInCell="1" allowOverlap="1" wp14:anchorId="0E785265" wp14:editId="38FD97DA">
                  <wp:simplePos x="0" y="0"/>
                  <wp:positionH relativeFrom="column">
                    <wp:posOffset>-13970</wp:posOffset>
                  </wp:positionH>
                  <wp:positionV relativeFrom="paragraph">
                    <wp:posOffset>209550</wp:posOffset>
                  </wp:positionV>
                  <wp:extent cx="733425" cy="828675"/>
                  <wp:effectExtent l="19050" t="0" r="9525" b="0"/>
                  <wp:wrapTight wrapText="bothSides">
                    <wp:wrapPolygon edited="0">
                      <wp:start x="-561" y="0"/>
                      <wp:lineTo x="-561" y="21352"/>
                      <wp:lineTo x="21881" y="21352"/>
                      <wp:lineTo x="21881" y="0"/>
                      <wp:lineTo x="-561" y="0"/>
                    </wp:wrapPolygon>
                  </wp:wrapTight>
                  <wp:docPr id="2" name="Рисунок 2" descr="Gerb-BMSTU_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Gerb-BMSTU_0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25" cy="8286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8469" w:type="dxa"/>
          </w:tcPr>
          <w:p w14:paraId="0C3D289E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Министерство науки и высшего образования Российской Федерации</w:t>
            </w:r>
          </w:p>
          <w:p w14:paraId="214BE129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 xml:space="preserve">Федеральное государственное бюджетное образовательное учреждение </w:t>
            </w:r>
          </w:p>
          <w:p w14:paraId="7709985D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высшего образования</w:t>
            </w:r>
          </w:p>
          <w:p w14:paraId="46272A03" w14:textId="77777777" w:rsidR="00777A97" w:rsidRPr="00777A97" w:rsidRDefault="00777A97" w:rsidP="00EB675B">
            <w:pPr>
              <w:ind w:right="-2"/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«Московский государственный технический университет</w:t>
            </w:r>
          </w:p>
          <w:p w14:paraId="6783833D" w14:textId="77777777" w:rsidR="00777A97" w:rsidRPr="00777A97" w:rsidRDefault="00777A97" w:rsidP="00EB675B">
            <w:pPr>
              <w:ind w:right="-2"/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имени Н.Э. Баумана</w:t>
            </w:r>
          </w:p>
          <w:p w14:paraId="3B4EA64F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(национальный исследовательский университет)»</w:t>
            </w:r>
          </w:p>
          <w:p w14:paraId="534EF4CC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(МГТУ им. Н.Э. Баумана)</w:t>
            </w:r>
          </w:p>
        </w:tc>
      </w:tr>
    </w:tbl>
    <w:p w14:paraId="2BFA8371" w14:textId="77777777" w:rsidR="00777A97" w:rsidRPr="00777A97" w:rsidRDefault="00777A97" w:rsidP="00777A97">
      <w:pPr>
        <w:pBdr>
          <w:bottom w:val="thinThickSmallGap" w:sz="24" w:space="1" w:color="auto"/>
        </w:pBdr>
        <w:jc w:val="center"/>
        <w:rPr>
          <w:b/>
          <w:sz w:val="24"/>
          <w:szCs w:val="24"/>
        </w:rPr>
      </w:pPr>
    </w:p>
    <w:p w14:paraId="449149F0" w14:textId="77777777" w:rsidR="00777A97" w:rsidRPr="00777A97" w:rsidRDefault="00777A97" w:rsidP="00777A97">
      <w:pPr>
        <w:rPr>
          <w:b/>
          <w:sz w:val="24"/>
          <w:szCs w:val="24"/>
        </w:rPr>
      </w:pPr>
    </w:p>
    <w:p w14:paraId="14CE4565" w14:textId="77777777" w:rsidR="00777A97" w:rsidRPr="00777A97" w:rsidRDefault="00777A97" w:rsidP="00777A97">
      <w:pPr>
        <w:rPr>
          <w:sz w:val="24"/>
          <w:szCs w:val="24"/>
        </w:rPr>
      </w:pPr>
      <w:r w:rsidRPr="00777A97">
        <w:rPr>
          <w:sz w:val="24"/>
          <w:szCs w:val="24"/>
        </w:rPr>
        <w:t xml:space="preserve">ФАКУЛЬТЕТ </w:t>
      </w:r>
      <w:r w:rsidRPr="00777A97">
        <w:rPr>
          <w:b/>
          <w:caps/>
          <w:sz w:val="24"/>
          <w:szCs w:val="24"/>
        </w:rPr>
        <w:t>Информатика и системы управления</w:t>
      </w:r>
    </w:p>
    <w:p w14:paraId="4848F8ED" w14:textId="77777777" w:rsidR="00777A97" w:rsidRPr="00777A97" w:rsidRDefault="00777A97" w:rsidP="00777A97">
      <w:pPr>
        <w:rPr>
          <w:sz w:val="24"/>
          <w:szCs w:val="24"/>
        </w:rPr>
      </w:pPr>
    </w:p>
    <w:p w14:paraId="32826FA5" w14:textId="77777777" w:rsidR="00777A97" w:rsidRPr="00777A97" w:rsidRDefault="00777A97" w:rsidP="00777A97">
      <w:pPr>
        <w:rPr>
          <w:b/>
          <w:sz w:val="24"/>
          <w:szCs w:val="24"/>
        </w:rPr>
      </w:pPr>
      <w:r w:rsidRPr="00777A97">
        <w:rPr>
          <w:sz w:val="24"/>
          <w:szCs w:val="24"/>
        </w:rPr>
        <w:t xml:space="preserve">КАФЕДРА </w:t>
      </w:r>
      <w:r w:rsidRPr="00777A97">
        <w:rPr>
          <w:b/>
          <w:caps/>
          <w:sz w:val="24"/>
          <w:szCs w:val="24"/>
        </w:rPr>
        <w:t>Компьютерные системы и сети (ИУ6)</w:t>
      </w:r>
    </w:p>
    <w:p w14:paraId="5101D4B9" w14:textId="77777777" w:rsidR="00777A97" w:rsidRPr="00777A97" w:rsidRDefault="00777A97" w:rsidP="00777A97">
      <w:pPr>
        <w:rPr>
          <w:i/>
          <w:sz w:val="24"/>
          <w:szCs w:val="24"/>
        </w:rPr>
      </w:pPr>
    </w:p>
    <w:p w14:paraId="4E4A977F" w14:textId="28092A5E" w:rsidR="00777A97" w:rsidRPr="00777A97" w:rsidRDefault="00777A97" w:rsidP="00777A97">
      <w:pPr>
        <w:rPr>
          <w:sz w:val="24"/>
          <w:szCs w:val="24"/>
        </w:rPr>
      </w:pPr>
      <w:r w:rsidRPr="00777A97">
        <w:rPr>
          <w:sz w:val="24"/>
          <w:szCs w:val="24"/>
        </w:rPr>
        <w:t xml:space="preserve">НАПРАВЛЕНИЕ </w:t>
      </w:r>
      <w:proofErr w:type="gramStart"/>
      <w:r w:rsidRPr="00777A97">
        <w:rPr>
          <w:sz w:val="24"/>
          <w:szCs w:val="24"/>
        </w:rPr>
        <w:t>ПОДГОТОВКИ</w:t>
      </w:r>
      <w:r w:rsidR="005167A8">
        <w:rPr>
          <w:sz w:val="24"/>
          <w:szCs w:val="24"/>
        </w:rPr>
        <w:t xml:space="preserve"> </w:t>
      </w:r>
      <w:r w:rsidRPr="00777A97">
        <w:rPr>
          <w:sz w:val="24"/>
          <w:szCs w:val="24"/>
        </w:rPr>
        <w:t xml:space="preserve"> </w:t>
      </w:r>
      <w:r w:rsidR="005167A8" w:rsidRPr="005167A8">
        <w:rPr>
          <w:b/>
          <w:sz w:val="24"/>
          <w:szCs w:val="24"/>
        </w:rPr>
        <w:t>09.04.01</w:t>
      </w:r>
      <w:proofErr w:type="gramEnd"/>
      <w:r w:rsidR="005167A8">
        <w:rPr>
          <w:b/>
          <w:sz w:val="24"/>
          <w:szCs w:val="24"/>
        </w:rPr>
        <w:t xml:space="preserve"> </w:t>
      </w:r>
      <w:r w:rsidR="00C22F70" w:rsidRPr="00C22F70">
        <w:rPr>
          <w:b/>
          <w:sz w:val="24"/>
          <w:szCs w:val="24"/>
        </w:rPr>
        <w:t>Информатика и вычислительная техника</w:t>
      </w:r>
    </w:p>
    <w:p w14:paraId="1EA2B842" w14:textId="77777777" w:rsidR="000159C3" w:rsidRPr="00584C30" w:rsidRDefault="000159C3" w:rsidP="000159C3">
      <w:pPr>
        <w:rPr>
          <w:sz w:val="32"/>
        </w:rPr>
      </w:pPr>
    </w:p>
    <w:p w14:paraId="63837CA3" w14:textId="77777777" w:rsidR="000159C3" w:rsidRPr="00584C30" w:rsidRDefault="000159C3" w:rsidP="000159C3">
      <w:pPr>
        <w:rPr>
          <w:sz w:val="32"/>
        </w:rPr>
      </w:pPr>
    </w:p>
    <w:p w14:paraId="4651700D" w14:textId="77777777" w:rsidR="003B225E" w:rsidRPr="00584C30" w:rsidRDefault="003B225E" w:rsidP="00984206">
      <w:pPr>
        <w:pStyle w:val="11"/>
        <w:shd w:val="clear" w:color="auto" w:fill="FFFFFF"/>
        <w:spacing w:before="700" w:after="240"/>
        <w:jc w:val="center"/>
        <w:outlineLvl w:val="0"/>
        <w:rPr>
          <w:b/>
          <w:spacing w:val="100"/>
          <w:sz w:val="32"/>
        </w:rPr>
      </w:pPr>
    </w:p>
    <w:p w14:paraId="3D447FB6" w14:textId="77777777" w:rsidR="00545E4B" w:rsidRDefault="003B225E" w:rsidP="00984206">
      <w:pPr>
        <w:pStyle w:val="11"/>
        <w:shd w:val="clear" w:color="auto" w:fill="FFFFFF"/>
        <w:spacing w:before="700" w:after="240"/>
        <w:jc w:val="center"/>
        <w:outlineLvl w:val="0"/>
        <w:rPr>
          <w:b/>
          <w:caps/>
          <w:spacing w:val="100"/>
          <w:sz w:val="32"/>
        </w:rPr>
      </w:pPr>
      <w:r w:rsidRPr="00CB06D6">
        <w:rPr>
          <w:b/>
          <w:caps/>
          <w:spacing w:val="100"/>
          <w:sz w:val="32"/>
        </w:rPr>
        <w:t>Отчет</w:t>
      </w:r>
    </w:p>
    <w:p w14:paraId="07E42C8E" w14:textId="3FB3853B" w:rsidR="00584C30" w:rsidRPr="00CB06D6" w:rsidRDefault="00584C30" w:rsidP="00584C30">
      <w:pPr>
        <w:pStyle w:val="11"/>
        <w:shd w:val="clear" w:color="auto" w:fill="FFFFFF"/>
        <w:jc w:val="center"/>
        <w:outlineLvl w:val="0"/>
        <w:rPr>
          <w:b/>
          <w:caps/>
          <w:spacing w:val="100"/>
          <w:sz w:val="32"/>
        </w:rPr>
      </w:pPr>
      <w:r w:rsidRPr="0057778B">
        <w:rPr>
          <w:b/>
          <w:sz w:val="28"/>
        </w:rPr>
        <w:t xml:space="preserve">по </w:t>
      </w:r>
      <w:r w:rsidR="00A33518">
        <w:rPr>
          <w:b/>
          <w:sz w:val="28"/>
        </w:rPr>
        <w:t>лабораторной</w:t>
      </w:r>
      <w:r w:rsidRPr="004D2D19">
        <w:rPr>
          <w:b/>
          <w:sz w:val="28"/>
        </w:rPr>
        <w:t xml:space="preserve"> работе</w:t>
      </w:r>
      <w:r w:rsidRPr="0057778B">
        <w:rPr>
          <w:b/>
          <w:sz w:val="28"/>
        </w:rPr>
        <w:t xml:space="preserve"> №</w:t>
      </w:r>
      <w:r>
        <w:rPr>
          <w:b/>
          <w:sz w:val="28"/>
        </w:rPr>
        <w:t xml:space="preserve"> </w:t>
      </w:r>
      <w:r w:rsidR="00FC2245">
        <w:rPr>
          <w:b/>
          <w:sz w:val="28"/>
        </w:rPr>
        <w:t>2</w:t>
      </w:r>
    </w:p>
    <w:p w14:paraId="3119FA62" w14:textId="77777777" w:rsidR="00A33518" w:rsidRDefault="00A33518" w:rsidP="00584C30">
      <w:pPr>
        <w:spacing w:line="360" w:lineRule="auto"/>
        <w:ind w:left="142"/>
        <w:rPr>
          <w:b/>
          <w:sz w:val="28"/>
        </w:rPr>
      </w:pPr>
    </w:p>
    <w:p w14:paraId="7F0952ED" w14:textId="3D5CC1BE" w:rsidR="004E2696" w:rsidRPr="00717B30" w:rsidRDefault="00584C30" w:rsidP="00A33518">
      <w:pPr>
        <w:ind w:left="142"/>
        <w:rPr>
          <w:sz w:val="32"/>
          <w:u w:val="single"/>
        </w:rPr>
      </w:pPr>
      <w:proofErr w:type="gramStart"/>
      <w:r>
        <w:rPr>
          <w:b/>
          <w:sz w:val="28"/>
        </w:rPr>
        <w:t>Название</w:t>
      </w:r>
      <w:r w:rsidRPr="00E60AD0">
        <w:rPr>
          <w:b/>
          <w:sz w:val="28"/>
        </w:rPr>
        <w:t>:</w:t>
      </w:r>
      <w:r>
        <w:rPr>
          <w:b/>
          <w:sz w:val="28"/>
        </w:rPr>
        <w:t xml:space="preserve"> </w:t>
      </w:r>
      <w:r w:rsidR="0085366D">
        <w:rPr>
          <w:b/>
          <w:sz w:val="28"/>
        </w:rPr>
        <w:t xml:space="preserve">  </w:t>
      </w:r>
      <w:proofErr w:type="gramEnd"/>
      <w:r w:rsidR="0085366D">
        <w:rPr>
          <w:b/>
          <w:sz w:val="28"/>
        </w:rPr>
        <w:t xml:space="preserve">   </w:t>
      </w:r>
      <w:r w:rsidR="00FC2245">
        <w:rPr>
          <w:sz w:val="32"/>
          <w:u w:val="single"/>
        </w:rPr>
        <w:t>Арифметические операции</w:t>
      </w:r>
    </w:p>
    <w:p w14:paraId="33F3F565" w14:textId="77777777" w:rsidR="00A33518" w:rsidRDefault="00A33518" w:rsidP="00CB4074">
      <w:pPr>
        <w:pStyle w:val="11"/>
        <w:shd w:val="clear" w:color="auto" w:fill="FFFFFF"/>
        <w:spacing w:line="360" w:lineRule="auto"/>
        <w:outlineLvl w:val="0"/>
        <w:rPr>
          <w:sz w:val="32"/>
        </w:rPr>
      </w:pPr>
    </w:p>
    <w:p w14:paraId="7BE40076" w14:textId="7516B09D" w:rsidR="00545E4B" w:rsidRPr="00CB4074" w:rsidRDefault="00CB4074" w:rsidP="00CB4074">
      <w:pPr>
        <w:ind w:left="142"/>
        <w:rPr>
          <w:sz w:val="32"/>
          <w:szCs w:val="32"/>
        </w:rPr>
      </w:pPr>
      <w:r w:rsidRPr="00E60AD0">
        <w:rPr>
          <w:b/>
          <w:sz w:val="28"/>
        </w:rPr>
        <w:t>Дисциплина:</w:t>
      </w:r>
      <w:r w:rsidR="0085366D">
        <w:rPr>
          <w:b/>
          <w:sz w:val="28"/>
        </w:rPr>
        <w:t xml:space="preserve"> </w:t>
      </w:r>
      <w:r w:rsidR="004765B5">
        <w:rPr>
          <w:sz w:val="32"/>
          <w:szCs w:val="32"/>
          <w:u w:val="single"/>
        </w:rPr>
        <w:t>Языки программирования для работы с большими</w:t>
      </w:r>
      <w:r w:rsidR="004D0A5B" w:rsidRPr="004D0A5B">
        <w:rPr>
          <w:sz w:val="32"/>
          <w:szCs w:val="32"/>
          <w:u w:val="single"/>
        </w:rPr>
        <w:t xml:space="preserve"> данны</w:t>
      </w:r>
      <w:r w:rsidR="004765B5">
        <w:rPr>
          <w:sz w:val="32"/>
          <w:szCs w:val="32"/>
          <w:u w:val="single"/>
        </w:rPr>
        <w:t>ми</w:t>
      </w:r>
    </w:p>
    <w:p w14:paraId="19D79DE2" w14:textId="77777777" w:rsidR="003D30A6" w:rsidRDefault="003D30A6" w:rsidP="00545E4B">
      <w:pPr>
        <w:pStyle w:val="1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7FD09EC5" w14:textId="77777777" w:rsidR="000159C3" w:rsidRDefault="000159C3" w:rsidP="00545E4B">
      <w:pPr>
        <w:pStyle w:val="1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0167EA33" w14:textId="77777777" w:rsidR="000159C3" w:rsidRDefault="000159C3" w:rsidP="00545E4B">
      <w:pPr>
        <w:pStyle w:val="1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125974EA" w14:textId="77777777" w:rsidR="004D0A5B" w:rsidRDefault="004D0A5B" w:rsidP="00545E4B">
      <w:pPr>
        <w:pStyle w:val="1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0A90591C" w14:textId="77777777" w:rsidR="003D30A6" w:rsidRDefault="003D30A6" w:rsidP="00545E4B">
      <w:pPr>
        <w:pStyle w:val="1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tbl>
      <w:tblPr>
        <w:tblW w:w="9900" w:type="dxa"/>
        <w:tblInd w:w="108" w:type="dxa"/>
        <w:tblLook w:val="04A0" w:firstRow="1" w:lastRow="0" w:firstColumn="1" w:lastColumn="0" w:noHBand="0" w:noVBand="1"/>
      </w:tblPr>
      <w:tblGrid>
        <w:gridCol w:w="2010"/>
        <w:gridCol w:w="1834"/>
        <w:gridCol w:w="1646"/>
        <w:gridCol w:w="1890"/>
        <w:gridCol w:w="2520"/>
      </w:tblGrid>
      <w:tr w:rsidR="00777A97" w:rsidRPr="003D30A6" w14:paraId="01AFEBE3" w14:textId="77777777" w:rsidTr="005167A8">
        <w:tc>
          <w:tcPr>
            <w:tcW w:w="2010" w:type="dxa"/>
            <w:shd w:val="clear" w:color="auto" w:fill="auto"/>
          </w:tcPr>
          <w:p w14:paraId="5EB72B96" w14:textId="77777777" w:rsidR="00777A97" w:rsidRPr="003D30A6" w:rsidRDefault="00777A97" w:rsidP="00E352CF">
            <w:pPr>
              <w:rPr>
                <w:sz w:val="28"/>
                <w:szCs w:val="28"/>
              </w:rPr>
            </w:pPr>
            <w:r w:rsidRPr="003D30A6">
              <w:rPr>
                <w:sz w:val="28"/>
                <w:szCs w:val="28"/>
              </w:rPr>
              <w:t>Студент</w:t>
            </w:r>
          </w:p>
        </w:tc>
        <w:tc>
          <w:tcPr>
            <w:tcW w:w="1834" w:type="dxa"/>
            <w:shd w:val="clear" w:color="auto" w:fill="auto"/>
          </w:tcPr>
          <w:p w14:paraId="34100979" w14:textId="252BB49A" w:rsidR="00777A97" w:rsidRPr="003D30A6" w:rsidRDefault="005167A8" w:rsidP="00E352CF">
            <w:pPr>
              <w:pBdr>
                <w:bottom w:val="single" w:sz="6" w:space="1" w:color="auto"/>
              </w:pBdr>
              <w:jc w:val="center"/>
              <w:rPr>
                <w:sz w:val="28"/>
                <w:szCs w:val="28"/>
              </w:rPr>
            </w:pPr>
            <w:r w:rsidRPr="005167A8">
              <w:rPr>
                <w:sz w:val="28"/>
                <w:szCs w:val="28"/>
              </w:rPr>
              <w:t>ИУ6-12М</w:t>
            </w:r>
          </w:p>
        </w:tc>
        <w:tc>
          <w:tcPr>
            <w:tcW w:w="1646" w:type="dxa"/>
          </w:tcPr>
          <w:p w14:paraId="66483F5F" w14:textId="77777777" w:rsidR="00777A97" w:rsidRPr="003D30A6" w:rsidRDefault="00777A97" w:rsidP="00777A97">
            <w:pPr>
              <w:rPr>
                <w:sz w:val="28"/>
                <w:szCs w:val="28"/>
              </w:rPr>
            </w:pPr>
          </w:p>
        </w:tc>
        <w:tc>
          <w:tcPr>
            <w:tcW w:w="1890" w:type="dxa"/>
            <w:shd w:val="clear" w:color="auto" w:fill="auto"/>
          </w:tcPr>
          <w:p w14:paraId="7CB4063C" w14:textId="77777777" w:rsidR="00777A97" w:rsidRPr="003D30A6" w:rsidRDefault="00777A97" w:rsidP="00E352CF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</w:p>
        </w:tc>
        <w:tc>
          <w:tcPr>
            <w:tcW w:w="2520" w:type="dxa"/>
            <w:shd w:val="clear" w:color="auto" w:fill="auto"/>
          </w:tcPr>
          <w:p w14:paraId="21602D20" w14:textId="4C0A287F" w:rsidR="00777A97" w:rsidRPr="003D30A6" w:rsidRDefault="005167A8" w:rsidP="00584C30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А.И. Бычков</w:t>
            </w:r>
          </w:p>
        </w:tc>
      </w:tr>
      <w:tr w:rsidR="00777A97" w:rsidRPr="003D30A6" w14:paraId="0349E393" w14:textId="77777777" w:rsidTr="005167A8">
        <w:tc>
          <w:tcPr>
            <w:tcW w:w="2010" w:type="dxa"/>
            <w:shd w:val="clear" w:color="auto" w:fill="auto"/>
          </w:tcPr>
          <w:p w14:paraId="54F90CF9" w14:textId="77777777"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14:paraId="71739E6C" w14:textId="77777777" w:rsidR="00777A97" w:rsidRPr="003D30A6" w:rsidRDefault="00777A97" w:rsidP="00E352CF">
            <w:pPr>
              <w:jc w:val="center"/>
            </w:pPr>
            <w:r w:rsidRPr="003D30A6">
              <w:t>(Группа)</w:t>
            </w:r>
          </w:p>
        </w:tc>
        <w:tc>
          <w:tcPr>
            <w:tcW w:w="1646" w:type="dxa"/>
          </w:tcPr>
          <w:p w14:paraId="7B9190A3" w14:textId="77777777" w:rsidR="00777A97" w:rsidRPr="003D30A6" w:rsidRDefault="00777A97" w:rsidP="00E352CF">
            <w:pPr>
              <w:jc w:val="center"/>
            </w:pPr>
          </w:p>
        </w:tc>
        <w:tc>
          <w:tcPr>
            <w:tcW w:w="1890" w:type="dxa"/>
            <w:shd w:val="clear" w:color="auto" w:fill="auto"/>
          </w:tcPr>
          <w:p w14:paraId="1A66C3B7" w14:textId="77777777" w:rsidR="00777A97" w:rsidRPr="003D30A6" w:rsidRDefault="00777A97" w:rsidP="00E352CF">
            <w:pPr>
              <w:jc w:val="center"/>
            </w:pPr>
            <w:r w:rsidRPr="003D30A6">
              <w:t>(Подпись, дата)</w:t>
            </w:r>
          </w:p>
        </w:tc>
        <w:tc>
          <w:tcPr>
            <w:tcW w:w="2520" w:type="dxa"/>
            <w:shd w:val="clear" w:color="auto" w:fill="auto"/>
          </w:tcPr>
          <w:p w14:paraId="736EF8C0" w14:textId="77777777" w:rsidR="00777A97" w:rsidRPr="003D30A6" w:rsidRDefault="00777A97" w:rsidP="00E352CF">
            <w:pPr>
              <w:jc w:val="center"/>
            </w:pPr>
            <w:r w:rsidRPr="003D30A6">
              <w:t>(И.О. Фамилия)</w:t>
            </w:r>
          </w:p>
        </w:tc>
      </w:tr>
      <w:tr w:rsidR="00777A97" w:rsidRPr="003D30A6" w14:paraId="5688F4B8" w14:textId="77777777" w:rsidTr="005167A8">
        <w:tc>
          <w:tcPr>
            <w:tcW w:w="2010" w:type="dxa"/>
            <w:shd w:val="clear" w:color="auto" w:fill="auto"/>
          </w:tcPr>
          <w:p w14:paraId="44AC41C3" w14:textId="77777777"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14:paraId="1F63BAFF" w14:textId="77777777" w:rsidR="00777A97" w:rsidRPr="003D30A6" w:rsidRDefault="00777A97" w:rsidP="00E352CF">
            <w:pPr>
              <w:jc w:val="center"/>
            </w:pPr>
          </w:p>
        </w:tc>
        <w:tc>
          <w:tcPr>
            <w:tcW w:w="1646" w:type="dxa"/>
          </w:tcPr>
          <w:p w14:paraId="50099B5B" w14:textId="77777777" w:rsidR="00777A97" w:rsidRPr="003D30A6" w:rsidRDefault="00777A97" w:rsidP="00E352CF">
            <w:pPr>
              <w:jc w:val="center"/>
            </w:pPr>
          </w:p>
        </w:tc>
        <w:tc>
          <w:tcPr>
            <w:tcW w:w="1890" w:type="dxa"/>
            <w:shd w:val="clear" w:color="auto" w:fill="auto"/>
          </w:tcPr>
          <w:p w14:paraId="1B99E048" w14:textId="77777777" w:rsidR="00777A97" w:rsidRPr="003D30A6" w:rsidRDefault="00777A97" w:rsidP="00E352CF">
            <w:pPr>
              <w:jc w:val="center"/>
            </w:pPr>
          </w:p>
        </w:tc>
        <w:tc>
          <w:tcPr>
            <w:tcW w:w="2520" w:type="dxa"/>
            <w:shd w:val="clear" w:color="auto" w:fill="auto"/>
          </w:tcPr>
          <w:p w14:paraId="793DE50C" w14:textId="77777777" w:rsidR="00777A97" w:rsidRPr="003D30A6" w:rsidRDefault="00777A97" w:rsidP="00E352CF">
            <w:pPr>
              <w:jc w:val="center"/>
            </w:pPr>
          </w:p>
        </w:tc>
      </w:tr>
      <w:tr w:rsidR="00777A97" w:rsidRPr="003D30A6" w14:paraId="75DE7BFC" w14:textId="77777777" w:rsidTr="005167A8">
        <w:tc>
          <w:tcPr>
            <w:tcW w:w="2010" w:type="dxa"/>
            <w:shd w:val="clear" w:color="auto" w:fill="auto"/>
          </w:tcPr>
          <w:p w14:paraId="5F211E51" w14:textId="77777777" w:rsidR="00777A97" w:rsidRPr="003D30A6" w:rsidRDefault="00777A97" w:rsidP="00E352CF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реподаватель</w:t>
            </w:r>
          </w:p>
        </w:tc>
        <w:tc>
          <w:tcPr>
            <w:tcW w:w="1834" w:type="dxa"/>
            <w:shd w:val="clear" w:color="auto" w:fill="auto"/>
          </w:tcPr>
          <w:p w14:paraId="149503B6" w14:textId="77777777" w:rsidR="00777A97" w:rsidRPr="003D30A6" w:rsidRDefault="00777A97" w:rsidP="00E352CF"/>
        </w:tc>
        <w:tc>
          <w:tcPr>
            <w:tcW w:w="1646" w:type="dxa"/>
          </w:tcPr>
          <w:p w14:paraId="33BC2161" w14:textId="77777777" w:rsidR="00777A97" w:rsidRPr="003D30A6" w:rsidRDefault="00777A97" w:rsidP="00777A97">
            <w:pPr>
              <w:rPr>
                <w:sz w:val="28"/>
                <w:szCs w:val="28"/>
              </w:rPr>
            </w:pPr>
          </w:p>
        </w:tc>
        <w:tc>
          <w:tcPr>
            <w:tcW w:w="1890" w:type="dxa"/>
            <w:shd w:val="clear" w:color="auto" w:fill="auto"/>
          </w:tcPr>
          <w:p w14:paraId="53594BEC" w14:textId="40EF6D5C" w:rsidR="00777A97" w:rsidRPr="003D30A6" w:rsidRDefault="00777A97" w:rsidP="00E352CF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</w:p>
        </w:tc>
        <w:tc>
          <w:tcPr>
            <w:tcW w:w="2520" w:type="dxa"/>
            <w:shd w:val="clear" w:color="auto" w:fill="auto"/>
          </w:tcPr>
          <w:p w14:paraId="23C273BA" w14:textId="21BC92CB" w:rsidR="00777A97" w:rsidRPr="003D30A6" w:rsidRDefault="00A33518" w:rsidP="00A75452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.В. Степанов</w:t>
            </w:r>
          </w:p>
        </w:tc>
      </w:tr>
      <w:tr w:rsidR="00777A97" w:rsidRPr="003D30A6" w14:paraId="059A80B4" w14:textId="77777777" w:rsidTr="005167A8">
        <w:tc>
          <w:tcPr>
            <w:tcW w:w="2010" w:type="dxa"/>
            <w:shd w:val="clear" w:color="auto" w:fill="auto"/>
          </w:tcPr>
          <w:p w14:paraId="73477572" w14:textId="77777777"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14:paraId="17717CD8" w14:textId="77777777" w:rsidR="00777A97" w:rsidRPr="003D30A6" w:rsidRDefault="00777A97" w:rsidP="00E352CF">
            <w:pPr>
              <w:jc w:val="center"/>
            </w:pPr>
          </w:p>
        </w:tc>
        <w:tc>
          <w:tcPr>
            <w:tcW w:w="1646" w:type="dxa"/>
          </w:tcPr>
          <w:p w14:paraId="77CF29A1" w14:textId="77777777" w:rsidR="00777A97" w:rsidRPr="003D30A6" w:rsidRDefault="00777A97" w:rsidP="00E352CF">
            <w:pPr>
              <w:jc w:val="center"/>
            </w:pPr>
          </w:p>
        </w:tc>
        <w:tc>
          <w:tcPr>
            <w:tcW w:w="1890" w:type="dxa"/>
            <w:shd w:val="clear" w:color="auto" w:fill="auto"/>
          </w:tcPr>
          <w:p w14:paraId="617D0A69" w14:textId="77777777" w:rsidR="00777A97" w:rsidRPr="003D30A6" w:rsidRDefault="00777A97" w:rsidP="00E352CF">
            <w:pPr>
              <w:jc w:val="center"/>
            </w:pPr>
            <w:r w:rsidRPr="003D30A6">
              <w:t>(Подпись, дата)</w:t>
            </w:r>
          </w:p>
        </w:tc>
        <w:tc>
          <w:tcPr>
            <w:tcW w:w="2520" w:type="dxa"/>
            <w:shd w:val="clear" w:color="auto" w:fill="auto"/>
          </w:tcPr>
          <w:p w14:paraId="150540FA" w14:textId="77777777" w:rsidR="00777A97" w:rsidRPr="003D30A6" w:rsidRDefault="00777A97" w:rsidP="00E352CF">
            <w:pPr>
              <w:jc w:val="center"/>
            </w:pPr>
            <w:r w:rsidRPr="003D30A6">
              <w:t>(И.О. Фамилия)</w:t>
            </w:r>
          </w:p>
        </w:tc>
      </w:tr>
    </w:tbl>
    <w:p w14:paraId="4CA76182" w14:textId="77777777" w:rsidR="00A33518" w:rsidRDefault="00A33518" w:rsidP="00545E4B">
      <w:pPr>
        <w:rPr>
          <w:sz w:val="24"/>
        </w:rPr>
      </w:pPr>
    </w:p>
    <w:p w14:paraId="21853614" w14:textId="4E2AEACD" w:rsidR="00545E4B" w:rsidRDefault="00545E4B" w:rsidP="00545E4B">
      <w:pPr>
        <w:jc w:val="center"/>
        <w:rPr>
          <w:sz w:val="24"/>
        </w:rPr>
      </w:pPr>
      <w:r>
        <w:rPr>
          <w:sz w:val="24"/>
        </w:rPr>
        <w:t>Москва, 20</w:t>
      </w:r>
      <w:r w:rsidR="00A11C6B">
        <w:rPr>
          <w:sz w:val="24"/>
        </w:rPr>
        <w:t>23</w:t>
      </w:r>
    </w:p>
    <w:p w14:paraId="2F434404" w14:textId="05082581" w:rsidR="005167A8" w:rsidRPr="00030F19" w:rsidRDefault="00140C60" w:rsidP="004D20EB">
      <w:pPr>
        <w:pStyle w:val="2"/>
        <w:numPr>
          <w:ilvl w:val="0"/>
          <w:numId w:val="1"/>
        </w:numPr>
        <w:spacing w:line="360" w:lineRule="auto"/>
        <w:ind w:hanging="11"/>
        <w:jc w:val="left"/>
        <w:rPr>
          <w:rStyle w:val="af2"/>
          <w:b/>
          <w:bCs w:val="0"/>
        </w:rPr>
      </w:pPr>
      <w:r>
        <w:rPr>
          <w:rStyle w:val="af2"/>
          <w:b/>
          <w:bCs w:val="0"/>
        </w:rPr>
        <w:lastRenderedPageBreak/>
        <w:t>Введение</w:t>
      </w:r>
    </w:p>
    <w:p w14:paraId="2BBD2AA7" w14:textId="7B0FCFF2" w:rsidR="00E05709" w:rsidRPr="00E05709" w:rsidRDefault="00C211B1" w:rsidP="00140C60">
      <w:pPr>
        <w:pStyle w:val="12"/>
        <w:spacing w:line="360" w:lineRule="auto"/>
        <w:ind w:firstLine="709"/>
        <w:rPr>
          <w:rStyle w:val="af2"/>
          <w:b w:val="0"/>
          <w:bCs w:val="0"/>
        </w:rPr>
      </w:pPr>
      <w:r w:rsidRPr="003703ED">
        <w:rPr>
          <w:rStyle w:val="af2"/>
          <w:b w:val="0"/>
          <w:bCs w:val="0"/>
        </w:rPr>
        <w:t xml:space="preserve">Целью лабораторной работы является формирование </w:t>
      </w:r>
      <w:r>
        <w:rPr>
          <w:rStyle w:val="af2"/>
          <w:b w:val="0"/>
          <w:bCs w:val="0"/>
        </w:rPr>
        <w:t>навыков</w:t>
      </w:r>
      <w:r w:rsidRPr="003703ED">
        <w:rPr>
          <w:rStyle w:val="af2"/>
          <w:b w:val="0"/>
          <w:bCs w:val="0"/>
        </w:rPr>
        <w:t xml:space="preserve"> </w:t>
      </w:r>
      <w:r>
        <w:rPr>
          <w:rStyle w:val="af2"/>
          <w:b w:val="0"/>
          <w:bCs w:val="0"/>
        </w:rPr>
        <w:t>использования арифметических операций при работе</w:t>
      </w:r>
      <w:r>
        <w:rPr>
          <w:rStyle w:val="af2"/>
          <w:b w:val="0"/>
          <w:bCs w:val="0"/>
        </w:rPr>
        <w:t xml:space="preserve"> с языком программирования </w:t>
      </w:r>
      <w:r>
        <w:rPr>
          <w:rStyle w:val="af2"/>
          <w:b w:val="0"/>
          <w:bCs w:val="0"/>
          <w:lang w:val="en-US"/>
        </w:rPr>
        <w:t>java</w:t>
      </w:r>
      <w:r>
        <w:rPr>
          <w:rStyle w:val="af2"/>
          <w:b w:val="0"/>
          <w:bCs w:val="0"/>
        </w:rPr>
        <w:t>, изучение соответствующих синтаксических конструкций и особенностей работы.</w:t>
      </w:r>
    </w:p>
    <w:p w14:paraId="5FADC1D2" w14:textId="77777777" w:rsidR="00030F19" w:rsidRDefault="00030F19">
      <w:pPr>
        <w:rPr>
          <w:rStyle w:val="af2"/>
          <w:b w:val="0"/>
          <w:bCs w:val="0"/>
          <w:sz w:val="28"/>
        </w:rPr>
      </w:pPr>
      <w:r>
        <w:rPr>
          <w:rStyle w:val="af2"/>
          <w:b w:val="0"/>
          <w:bCs w:val="0"/>
        </w:rPr>
        <w:br w:type="page"/>
      </w:r>
    </w:p>
    <w:p w14:paraId="707E6D5A" w14:textId="23386A1D" w:rsidR="00030F19" w:rsidRDefault="00030F19" w:rsidP="00140C60">
      <w:pPr>
        <w:pStyle w:val="2"/>
        <w:numPr>
          <w:ilvl w:val="0"/>
          <w:numId w:val="1"/>
        </w:numPr>
        <w:ind w:hanging="11"/>
        <w:jc w:val="left"/>
        <w:rPr>
          <w:rStyle w:val="af2"/>
          <w:b/>
          <w:bCs w:val="0"/>
        </w:rPr>
      </w:pPr>
      <w:r>
        <w:rPr>
          <w:rStyle w:val="af2"/>
          <w:b/>
          <w:bCs w:val="0"/>
        </w:rPr>
        <w:lastRenderedPageBreak/>
        <w:t>Ход работы</w:t>
      </w:r>
    </w:p>
    <w:p w14:paraId="0ACD20F6" w14:textId="77777777" w:rsidR="00D74190" w:rsidRPr="00D74190" w:rsidRDefault="00D74190" w:rsidP="00D74190">
      <w:pPr>
        <w:ind w:firstLine="709"/>
        <w:jc w:val="both"/>
        <w:rPr>
          <w:rStyle w:val="af2"/>
          <w:b w:val="0"/>
          <w:bCs w:val="0"/>
          <w:sz w:val="28"/>
        </w:rPr>
      </w:pPr>
      <w:r w:rsidRPr="00D74190">
        <w:rPr>
          <w:rStyle w:val="af2"/>
          <w:b w:val="0"/>
          <w:bCs w:val="0"/>
          <w:sz w:val="28"/>
        </w:rPr>
        <w:t>Вариант – 4.</w:t>
      </w:r>
    </w:p>
    <w:p w14:paraId="417D5225" w14:textId="179E736E" w:rsidR="00D74190" w:rsidRPr="00D74190" w:rsidRDefault="00D74190" w:rsidP="00D74190">
      <w:pPr>
        <w:ind w:firstLine="709"/>
        <w:jc w:val="both"/>
        <w:rPr>
          <w:rStyle w:val="af2"/>
          <w:b w:val="0"/>
          <w:bCs w:val="0"/>
          <w:sz w:val="28"/>
        </w:rPr>
      </w:pPr>
      <w:r>
        <w:rPr>
          <w:rStyle w:val="af2"/>
          <w:b w:val="0"/>
          <w:bCs w:val="0"/>
          <w:sz w:val="28"/>
        </w:rPr>
        <w:t>Импорт библиотек, которые</w:t>
      </w:r>
      <w:r w:rsidRPr="00D74190">
        <w:rPr>
          <w:rStyle w:val="af2"/>
          <w:b w:val="0"/>
          <w:bCs w:val="0"/>
          <w:sz w:val="28"/>
        </w:rPr>
        <w:t xml:space="preserve"> используется для считывания значений, введенных пользователем в консоли</w:t>
      </w:r>
      <w:r>
        <w:rPr>
          <w:rStyle w:val="af2"/>
          <w:b w:val="0"/>
          <w:bCs w:val="0"/>
          <w:sz w:val="28"/>
        </w:rPr>
        <w:t xml:space="preserve">, для генерации случайных чисел, для создания переменных с типом </w:t>
      </w:r>
      <w:r>
        <w:rPr>
          <w:rStyle w:val="af2"/>
          <w:b w:val="0"/>
          <w:bCs w:val="0"/>
          <w:sz w:val="28"/>
          <w:lang w:val="en-US"/>
        </w:rPr>
        <w:t>Date</w:t>
      </w:r>
      <w:r w:rsidRPr="00D74190">
        <w:rPr>
          <w:rStyle w:val="af2"/>
          <w:b w:val="0"/>
          <w:bCs w:val="0"/>
          <w:sz w:val="28"/>
        </w:rPr>
        <w:t>:</w:t>
      </w:r>
    </w:p>
    <w:p w14:paraId="7FC52B9B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</w:rPr>
      </w:pPr>
    </w:p>
    <w:p w14:paraId="386B3B72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import</w:t>
      </w:r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 xml:space="preserve">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java.util.Date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;</w:t>
      </w:r>
    </w:p>
    <w:p w14:paraId="04D455CA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import</w:t>
      </w:r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 xml:space="preserve">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java.util.Random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;</w:t>
      </w:r>
    </w:p>
    <w:p w14:paraId="60EBE3E6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import</w:t>
      </w:r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 xml:space="preserve">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java.util.Scanner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;</w:t>
      </w:r>
    </w:p>
    <w:p w14:paraId="5492CD43" w14:textId="77777777" w:rsid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</w:p>
    <w:p w14:paraId="34BEF9CF" w14:textId="64696866" w:rsidR="00D74190" w:rsidRPr="00D74190" w:rsidRDefault="00D74190" w:rsidP="00D74190">
      <w:pPr>
        <w:ind w:firstLine="709"/>
        <w:jc w:val="both"/>
        <w:rPr>
          <w:rStyle w:val="af2"/>
          <w:b w:val="0"/>
          <w:bCs w:val="0"/>
          <w:sz w:val="28"/>
        </w:rPr>
      </w:pPr>
      <w:r w:rsidRPr="00D74190">
        <w:rPr>
          <w:rStyle w:val="af2"/>
          <w:b w:val="0"/>
          <w:bCs w:val="0"/>
          <w:sz w:val="28"/>
        </w:rPr>
        <w:t xml:space="preserve">Все задания лабораторной работы выполнены в рамках одного класса </w:t>
      </w:r>
      <w:r w:rsidRPr="00D74190">
        <w:rPr>
          <w:rStyle w:val="af2"/>
          <w:b w:val="0"/>
          <w:bCs w:val="0"/>
          <w:sz w:val="28"/>
          <w:lang w:val="en-US"/>
        </w:rPr>
        <w:t>Practice</w:t>
      </w:r>
      <w:r>
        <w:rPr>
          <w:rStyle w:val="af2"/>
          <w:b w:val="0"/>
          <w:bCs w:val="0"/>
          <w:sz w:val="28"/>
        </w:rPr>
        <w:t>_2</w:t>
      </w:r>
      <w:r w:rsidRPr="00D74190">
        <w:rPr>
          <w:rStyle w:val="af2"/>
          <w:b w:val="0"/>
          <w:bCs w:val="0"/>
          <w:sz w:val="28"/>
        </w:rPr>
        <w:t>:</w:t>
      </w:r>
    </w:p>
    <w:p w14:paraId="1D82528B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</w:rPr>
      </w:pPr>
    </w:p>
    <w:p w14:paraId="1ED973F6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public</w:t>
      </w:r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 xml:space="preserve"> class Practice_2 {</w:t>
      </w:r>
    </w:p>
    <w:p w14:paraId="17425812" w14:textId="77777777" w:rsid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</w:t>
      </w:r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public</w:t>
      </w:r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 xml:space="preserve"> static void main(String[]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args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) {</w:t>
      </w:r>
    </w:p>
    <w:p w14:paraId="3AD6EB0B" w14:textId="77777777" w:rsid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</w:p>
    <w:p w14:paraId="6203E49A" w14:textId="04CC88EC" w:rsidR="00D74190" w:rsidRPr="00D74190" w:rsidRDefault="00D74190" w:rsidP="00D74190">
      <w:pPr>
        <w:ind w:firstLine="709"/>
        <w:jc w:val="both"/>
        <w:rPr>
          <w:rStyle w:val="af2"/>
          <w:b w:val="0"/>
          <w:bCs w:val="0"/>
          <w:sz w:val="28"/>
        </w:rPr>
      </w:pPr>
      <w:r>
        <w:rPr>
          <w:rStyle w:val="af2"/>
          <w:b w:val="0"/>
          <w:bCs w:val="0"/>
          <w:sz w:val="28"/>
        </w:rPr>
        <w:t>Выполнение задания №4 первого варианта лабораторной работы:</w:t>
      </w:r>
    </w:p>
    <w:p w14:paraId="4A65DF75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</w:rPr>
      </w:pPr>
    </w:p>
    <w:p w14:paraId="67396AC0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</w:rPr>
        <w:t xml:space="preserve">        </w:t>
      </w:r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System.out.println(</w:t>
      </w:r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>"////////////////////////////////////////////" +</w:t>
      </w:r>
    </w:p>
    <w:p w14:paraId="20C13B24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    "/// Variant 1, Task num.4: different symbols ///" +</w:t>
      </w:r>
    </w:p>
    <w:p w14:paraId="3006A36E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    "////////////////////////////////////////////");</w:t>
      </w:r>
    </w:p>
    <w:p w14:paraId="09B87427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</w:p>
    <w:p w14:paraId="044CB0B2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</w:t>
      </w:r>
      <w:proofErr w:type="spellStart"/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int</w:t>
      </w:r>
      <w:proofErr w:type="spellEnd"/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 xml:space="preserve"> n;</w:t>
      </w:r>
    </w:p>
    <w:p w14:paraId="0D235CCE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String s;</w:t>
      </w:r>
    </w:p>
    <w:p w14:paraId="20AC10E5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</w:p>
    <w:p w14:paraId="0410F4AA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</w:t>
      </w:r>
      <w:proofErr w:type="spellStart"/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System.out.println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(</w:t>
      </w:r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>"Enter the n-value = number of words.");</w:t>
      </w:r>
    </w:p>
    <w:p w14:paraId="1986DE93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Scanner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myObj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= new </w:t>
      </w:r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Scanner(</w:t>
      </w:r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>System.in);</w:t>
      </w:r>
    </w:p>
    <w:p w14:paraId="66156572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s</w:t>
      </w:r>
      <w:r w:rsidRPr="00D74190">
        <w:rPr>
          <w:rStyle w:val="af2"/>
          <w:b w:val="0"/>
          <w:bCs w:val="0"/>
          <w:i/>
          <w:sz w:val="28"/>
        </w:rPr>
        <w:t xml:space="preserve"> = </w:t>
      </w:r>
      <w:proofErr w:type="spellStart"/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myObj</w:t>
      </w:r>
      <w:proofErr w:type="spellEnd"/>
      <w:r w:rsidRPr="00D74190">
        <w:rPr>
          <w:rStyle w:val="af2"/>
          <w:b w:val="0"/>
          <w:bCs w:val="0"/>
          <w:i/>
          <w:sz w:val="28"/>
        </w:rPr>
        <w:t>.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nextLine</w:t>
      </w:r>
      <w:proofErr w:type="spellEnd"/>
      <w:r w:rsidRPr="00D74190">
        <w:rPr>
          <w:rStyle w:val="af2"/>
          <w:b w:val="0"/>
          <w:bCs w:val="0"/>
          <w:i/>
          <w:sz w:val="28"/>
        </w:rPr>
        <w:t>(</w:t>
      </w:r>
      <w:proofErr w:type="gramEnd"/>
      <w:r w:rsidRPr="00D74190">
        <w:rPr>
          <w:rStyle w:val="af2"/>
          <w:b w:val="0"/>
          <w:bCs w:val="0"/>
          <w:i/>
          <w:sz w:val="28"/>
        </w:rPr>
        <w:t>);</w:t>
      </w:r>
    </w:p>
    <w:p w14:paraId="5DE1C185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</w:rPr>
      </w:pPr>
      <w:r w:rsidRPr="00D74190">
        <w:rPr>
          <w:rStyle w:val="af2"/>
          <w:b w:val="0"/>
          <w:bCs w:val="0"/>
          <w:i/>
          <w:sz w:val="28"/>
        </w:rPr>
        <w:t xml:space="preserve">        </w:t>
      </w:r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try</w:t>
      </w:r>
      <w:proofErr w:type="gramEnd"/>
      <w:r w:rsidRPr="00D74190">
        <w:rPr>
          <w:rStyle w:val="af2"/>
          <w:b w:val="0"/>
          <w:bCs w:val="0"/>
          <w:i/>
          <w:sz w:val="28"/>
        </w:rPr>
        <w:t xml:space="preserve"> { // Проверка, что пользователь ввел целое число</w:t>
      </w:r>
    </w:p>
    <w:p w14:paraId="38C9F5DD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</w:rPr>
        <w:t xml:space="preserve">            </w:t>
      </w:r>
      <w:r w:rsidRPr="00D74190">
        <w:rPr>
          <w:rStyle w:val="af2"/>
          <w:b w:val="0"/>
          <w:bCs w:val="0"/>
          <w:i/>
          <w:sz w:val="28"/>
          <w:lang w:val="en-US"/>
        </w:rPr>
        <w:t xml:space="preserve">n =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Integer.parseInt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(s);</w:t>
      </w:r>
    </w:p>
    <w:p w14:paraId="36EA045D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}</w:t>
      </w:r>
    </w:p>
    <w:p w14:paraId="4AB63EE6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</w:t>
      </w:r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catch</w:t>
      </w:r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 xml:space="preserve"> (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NumberFormatException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e) {</w:t>
      </w:r>
    </w:p>
    <w:p w14:paraId="4C97D299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</w:t>
      </w:r>
      <w:proofErr w:type="spellStart"/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System.out.println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(</w:t>
      </w:r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>"Error: You have entered none-integer value. Stopping execution.");</w:t>
      </w:r>
    </w:p>
    <w:p w14:paraId="777717A3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</w:t>
      </w:r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return</w:t>
      </w:r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>;</w:t>
      </w:r>
    </w:p>
    <w:p w14:paraId="2ED2C32C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}</w:t>
      </w:r>
    </w:p>
    <w:p w14:paraId="66964BAB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</w:p>
    <w:p w14:paraId="2EE1D369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</w:t>
      </w:r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String[</w:t>
      </w:r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 xml:space="preserve">]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strArray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= new String[n];</w:t>
      </w:r>
    </w:p>
    <w:p w14:paraId="28783964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</w:t>
      </w:r>
      <w:proofErr w:type="spellStart"/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int</w:t>
      </w:r>
      <w:proofErr w:type="spellEnd"/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 xml:space="preserve">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i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= 0,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i_plus_one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= 1,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num_diff_symb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= 0,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curr_diff_symb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;</w:t>
      </w:r>
    </w:p>
    <w:p w14:paraId="273E676E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String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word_min_diff_symb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= null, words;</w:t>
      </w:r>
    </w:p>
    <w:p w14:paraId="20129FFC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</w:p>
    <w:p w14:paraId="059042CB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</w:t>
      </w:r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if</w:t>
      </w:r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 xml:space="preserve"> (!(n==0)) {</w:t>
      </w:r>
    </w:p>
    <w:p w14:paraId="0A5F1AB9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</w:t>
      </w:r>
      <w:proofErr w:type="spellStart"/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System.out.println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(</w:t>
      </w:r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>"Enter " + n + " words divided by ' '.");</w:t>
      </w:r>
    </w:p>
    <w:p w14:paraId="7D90EECA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</w:t>
      </w:r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words</w:t>
      </w:r>
      <w:proofErr w:type="gramEnd"/>
      <w:r w:rsidRPr="00D74190">
        <w:rPr>
          <w:rStyle w:val="af2"/>
          <w:b w:val="0"/>
          <w:bCs w:val="0"/>
          <w:i/>
          <w:sz w:val="28"/>
        </w:rPr>
        <w:t xml:space="preserve"> =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myObj</w:t>
      </w:r>
      <w:proofErr w:type="spellEnd"/>
      <w:r w:rsidRPr="00D74190">
        <w:rPr>
          <w:rStyle w:val="af2"/>
          <w:b w:val="0"/>
          <w:bCs w:val="0"/>
          <w:i/>
          <w:sz w:val="28"/>
        </w:rPr>
        <w:t>.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nextLine</w:t>
      </w:r>
      <w:proofErr w:type="spellEnd"/>
      <w:r w:rsidRPr="00D74190">
        <w:rPr>
          <w:rStyle w:val="af2"/>
          <w:b w:val="0"/>
          <w:bCs w:val="0"/>
          <w:i/>
          <w:sz w:val="28"/>
        </w:rPr>
        <w:t xml:space="preserve">(); // Считывание </w:t>
      </w:r>
      <w:r w:rsidRPr="00D74190">
        <w:rPr>
          <w:rStyle w:val="af2"/>
          <w:b w:val="0"/>
          <w:bCs w:val="0"/>
          <w:i/>
          <w:sz w:val="28"/>
          <w:lang w:val="en-US"/>
        </w:rPr>
        <w:t>n</w:t>
      </w:r>
      <w:r w:rsidRPr="00D74190">
        <w:rPr>
          <w:rStyle w:val="af2"/>
          <w:b w:val="0"/>
          <w:bCs w:val="0"/>
          <w:i/>
          <w:sz w:val="28"/>
        </w:rPr>
        <w:t xml:space="preserve"> слов, разделенных пробелами</w:t>
      </w:r>
    </w:p>
    <w:p w14:paraId="3C25B571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</w:rPr>
      </w:pPr>
      <w:r w:rsidRPr="00D74190">
        <w:rPr>
          <w:rStyle w:val="af2"/>
          <w:b w:val="0"/>
          <w:bCs w:val="0"/>
          <w:i/>
          <w:sz w:val="28"/>
        </w:rPr>
        <w:lastRenderedPageBreak/>
        <w:t xml:space="preserve">            </w:t>
      </w:r>
      <w:proofErr w:type="spellStart"/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strArray</w:t>
      </w:r>
      <w:proofErr w:type="spellEnd"/>
      <w:proofErr w:type="gramEnd"/>
      <w:r w:rsidRPr="00D74190">
        <w:rPr>
          <w:rStyle w:val="af2"/>
          <w:b w:val="0"/>
          <w:bCs w:val="0"/>
          <w:i/>
          <w:sz w:val="28"/>
        </w:rPr>
        <w:t xml:space="preserve"> = </w:t>
      </w:r>
      <w:r w:rsidRPr="00D74190">
        <w:rPr>
          <w:rStyle w:val="af2"/>
          <w:b w:val="0"/>
          <w:bCs w:val="0"/>
          <w:i/>
          <w:sz w:val="28"/>
          <w:lang w:val="en-US"/>
        </w:rPr>
        <w:t>words</w:t>
      </w:r>
      <w:r w:rsidRPr="00D74190">
        <w:rPr>
          <w:rStyle w:val="af2"/>
          <w:b w:val="0"/>
          <w:bCs w:val="0"/>
          <w:i/>
          <w:sz w:val="28"/>
        </w:rPr>
        <w:t>.</w:t>
      </w:r>
      <w:r w:rsidRPr="00D74190">
        <w:rPr>
          <w:rStyle w:val="af2"/>
          <w:b w:val="0"/>
          <w:bCs w:val="0"/>
          <w:i/>
          <w:sz w:val="28"/>
          <w:lang w:val="en-US"/>
        </w:rPr>
        <w:t>split</w:t>
      </w:r>
      <w:r w:rsidRPr="00D74190">
        <w:rPr>
          <w:rStyle w:val="af2"/>
          <w:b w:val="0"/>
          <w:bCs w:val="0"/>
          <w:i/>
          <w:sz w:val="28"/>
        </w:rPr>
        <w:t>(" "); // Запись слов в массив</w:t>
      </w:r>
    </w:p>
    <w:p w14:paraId="0DAE85D9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</w:rPr>
        <w:t xml:space="preserve">        </w:t>
      </w:r>
      <w:r w:rsidRPr="00D74190">
        <w:rPr>
          <w:rStyle w:val="af2"/>
          <w:b w:val="0"/>
          <w:bCs w:val="0"/>
          <w:i/>
          <w:sz w:val="28"/>
          <w:lang w:val="en-US"/>
        </w:rPr>
        <w:t>}</w:t>
      </w:r>
    </w:p>
    <w:p w14:paraId="7B51887B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</w:t>
      </w:r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for</w:t>
      </w:r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 xml:space="preserve"> (String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curr_element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: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strArray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) {</w:t>
      </w:r>
    </w:p>
    <w:p w14:paraId="01EDCECC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curr_diff_symb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= (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int</w:t>
      </w:r>
      <w:proofErr w:type="spellEnd"/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)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strArray</w:t>
      </w:r>
      <w:proofErr w:type="spellEnd"/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>[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i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].chars().distinct().count(); //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Подсчет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числа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различных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символов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в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элементе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массива</w:t>
      </w:r>
      <w:proofErr w:type="spellEnd"/>
    </w:p>
    <w:p w14:paraId="1B23222E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</w:t>
      </w:r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if</w:t>
      </w:r>
      <w:proofErr w:type="gramEnd"/>
      <w:r w:rsidRPr="00D74190">
        <w:rPr>
          <w:rStyle w:val="af2"/>
          <w:b w:val="0"/>
          <w:bCs w:val="0"/>
          <w:i/>
          <w:sz w:val="28"/>
        </w:rPr>
        <w:t xml:space="preserve"> (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i</w:t>
      </w:r>
      <w:proofErr w:type="spellEnd"/>
      <w:r w:rsidRPr="00D74190">
        <w:rPr>
          <w:rStyle w:val="af2"/>
          <w:b w:val="0"/>
          <w:bCs w:val="0"/>
          <w:i/>
          <w:sz w:val="28"/>
        </w:rPr>
        <w:t xml:space="preserve"> == 0) { // Для первой итерации - первое слово с наименьшим числом различных символов</w:t>
      </w:r>
    </w:p>
    <w:p w14:paraId="2DE30FCA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</w:rPr>
        <w:t xml:space="preserve">               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num_diff_symb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=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curr_diff_symb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;</w:t>
      </w:r>
    </w:p>
    <w:p w14:paraId="7AE17106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   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word_min_diff_symb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=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strArray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[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i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];</w:t>
      </w:r>
    </w:p>
    <w:p w14:paraId="35B9FFAC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</w:t>
      </w:r>
      <w:r w:rsidRPr="00D74190">
        <w:rPr>
          <w:rStyle w:val="af2"/>
          <w:b w:val="0"/>
          <w:bCs w:val="0"/>
          <w:i/>
          <w:sz w:val="28"/>
        </w:rPr>
        <w:t>}</w:t>
      </w:r>
    </w:p>
    <w:p w14:paraId="3B923324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</w:rPr>
      </w:pPr>
      <w:r w:rsidRPr="00D74190">
        <w:rPr>
          <w:rStyle w:val="af2"/>
          <w:b w:val="0"/>
          <w:bCs w:val="0"/>
          <w:i/>
          <w:sz w:val="28"/>
        </w:rPr>
        <w:t xml:space="preserve">            </w:t>
      </w:r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else</w:t>
      </w:r>
      <w:proofErr w:type="gramEnd"/>
      <w:r w:rsidRPr="00D74190">
        <w:rPr>
          <w:rStyle w:val="af2"/>
          <w:b w:val="0"/>
          <w:bCs w:val="0"/>
          <w:i/>
          <w:sz w:val="28"/>
        </w:rPr>
        <w:t xml:space="preserve"> {</w:t>
      </w:r>
    </w:p>
    <w:p w14:paraId="72C0B4C1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</w:rPr>
      </w:pPr>
      <w:r w:rsidRPr="00D74190">
        <w:rPr>
          <w:rStyle w:val="af2"/>
          <w:b w:val="0"/>
          <w:bCs w:val="0"/>
          <w:i/>
          <w:sz w:val="28"/>
        </w:rPr>
        <w:t xml:space="preserve">                </w:t>
      </w:r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if</w:t>
      </w:r>
      <w:proofErr w:type="gramEnd"/>
      <w:r w:rsidRPr="00D74190">
        <w:rPr>
          <w:rStyle w:val="af2"/>
          <w:b w:val="0"/>
          <w:bCs w:val="0"/>
          <w:i/>
          <w:sz w:val="28"/>
        </w:rPr>
        <w:t xml:space="preserve"> (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curr</w:t>
      </w:r>
      <w:proofErr w:type="spellEnd"/>
      <w:r w:rsidRPr="00D74190">
        <w:rPr>
          <w:rStyle w:val="af2"/>
          <w:b w:val="0"/>
          <w:bCs w:val="0"/>
          <w:i/>
          <w:sz w:val="28"/>
        </w:rPr>
        <w:t>_</w:t>
      </w:r>
      <w:r w:rsidRPr="00D74190">
        <w:rPr>
          <w:rStyle w:val="af2"/>
          <w:b w:val="0"/>
          <w:bCs w:val="0"/>
          <w:i/>
          <w:sz w:val="28"/>
          <w:lang w:val="en-US"/>
        </w:rPr>
        <w:t>diff</w:t>
      </w:r>
      <w:r w:rsidRPr="00D74190">
        <w:rPr>
          <w:rStyle w:val="af2"/>
          <w:b w:val="0"/>
          <w:bCs w:val="0"/>
          <w:i/>
          <w:sz w:val="28"/>
        </w:rPr>
        <w:t>_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symb</w:t>
      </w:r>
      <w:proofErr w:type="spellEnd"/>
      <w:r w:rsidRPr="00D74190">
        <w:rPr>
          <w:rStyle w:val="af2"/>
          <w:b w:val="0"/>
          <w:bCs w:val="0"/>
          <w:i/>
          <w:sz w:val="28"/>
        </w:rPr>
        <w:t xml:space="preserve"> &lt;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num</w:t>
      </w:r>
      <w:proofErr w:type="spellEnd"/>
      <w:r w:rsidRPr="00D74190">
        <w:rPr>
          <w:rStyle w:val="af2"/>
          <w:b w:val="0"/>
          <w:bCs w:val="0"/>
          <w:i/>
          <w:sz w:val="28"/>
        </w:rPr>
        <w:t>_</w:t>
      </w:r>
      <w:r w:rsidRPr="00D74190">
        <w:rPr>
          <w:rStyle w:val="af2"/>
          <w:b w:val="0"/>
          <w:bCs w:val="0"/>
          <w:i/>
          <w:sz w:val="28"/>
          <w:lang w:val="en-US"/>
        </w:rPr>
        <w:t>diff</w:t>
      </w:r>
      <w:r w:rsidRPr="00D74190">
        <w:rPr>
          <w:rStyle w:val="af2"/>
          <w:b w:val="0"/>
          <w:bCs w:val="0"/>
          <w:i/>
          <w:sz w:val="28"/>
        </w:rPr>
        <w:t>_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symb</w:t>
      </w:r>
      <w:proofErr w:type="spellEnd"/>
      <w:r w:rsidRPr="00D74190">
        <w:rPr>
          <w:rStyle w:val="af2"/>
          <w:b w:val="0"/>
          <w:bCs w:val="0"/>
          <w:i/>
          <w:sz w:val="28"/>
        </w:rPr>
        <w:t>) { // Если нашли слово, в котором меньше различных символов</w:t>
      </w:r>
    </w:p>
    <w:p w14:paraId="65E357A8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</w:rPr>
        <w:t xml:space="preserve">                   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num_diff_symb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=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curr_diff_symb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;</w:t>
      </w:r>
    </w:p>
    <w:p w14:paraId="5DA6B87F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       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word_min_diff_symb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=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strArray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[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i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];</w:t>
      </w:r>
    </w:p>
    <w:p w14:paraId="6000D2A0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    }</w:t>
      </w:r>
    </w:p>
    <w:p w14:paraId="1A9D32F2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}</w:t>
      </w:r>
    </w:p>
    <w:p w14:paraId="1BB83A32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</w:t>
      </w:r>
      <w:proofErr w:type="spellStart"/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i</w:t>
      </w:r>
      <w:proofErr w:type="spellEnd"/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>++;</w:t>
      </w:r>
    </w:p>
    <w:p w14:paraId="059D4032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</w:t>
      </w:r>
      <w:proofErr w:type="spellStart"/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i_plus_one</w:t>
      </w:r>
      <w:proofErr w:type="spellEnd"/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>++;</w:t>
      </w:r>
    </w:p>
    <w:p w14:paraId="7CB48232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}</w:t>
      </w:r>
    </w:p>
    <w:p w14:paraId="33F3B5AC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</w:t>
      </w:r>
      <w:proofErr w:type="spellStart"/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System.out.println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(</w:t>
      </w:r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 xml:space="preserve">"The first word with minimum number of different symbols: " +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word_min_diff_symb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);</w:t>
      </w:r>
    </w:p>
    <w:p w14:paraId="278D448E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</w:t>
      </w:r>
      <w:proofErr w:type="spellStart"/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System.out.println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(</w:t>
      </w:r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 xml:space="preserve">"The number of different symbols in this word: " +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num_diff_symb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);</w:t>
      </w:r>
    </w:p>
    <w:p w14:paraId="718BB07C" w14:textId="77777777" w:rsid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</w:p>
    <w:p w14:paraId="791FB3C5" w14:textId="59173FDC" w:rsidR="00D74190" w:rsidRPr="00D74190" w:rsidRDefault="00D74190" w:rsidP="00D74190">
      <w:pPr>
        <w:ind w:firstLine="709"/>
        <w:jc w:val="both"/>
        <w:rPr>
          <w:rStyle w:val="af2"/>
          <w:b w:val="0"/>
          <w:bCs w:val="0"/>
          <w:sz w:val="28"/>
        </w:rPr>
      </w:pPr>
      <w:r>
        <w:rPr>
          <w:rStyle w:val="af2"/>
          <w:b w:val="0"/>
          <w:bCs w:val="0"/>
          <w:sz w:val="28"/>
        </w:rPr>
        <w:t>Выполнение за</w:t>
      </w:r>
      <w:r>
        <w:rPr>
          <w:rStyle w:val="af2"/>
          <w:b w:val="0"/>
          <w:bCs w:val="0"/>
          <w:sz w:val="28"/>
        </w:rPr>
        <w:t>дания №5</w:t>
      </w:r>
      <w:r>
        <w:rPr>
          <w:rStyle w:val="af2"/>
          <w:b w:val="0"/>
          <w:bCs w:val="0"/>
          <w:sz w:val="28"/>
        </w:rPr>
        <w:t xml:space="preserve"> первого варианта лабораторной работы:</w:t>
      </w:r>
    </w:p>
    <w:p w14:paraId="0CD59772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</w:rPr>
      </w:pPr>
    </w:p>
    <w:p w14:paraId="16FE6808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</w:rPr>
        <w:t xml:space="preserve">        </w:t>
      </w:r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System.out.println(</w:t>
      </w:r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>"////////////////////////////////////////////" +</w:t>
      </w:r>
    </w:p>
    <w:p w14:paraId="38E9AC6F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    "/// Variant 1, Task num.5: </w:t>
      </w:r>
      <w:proofErr w:type="spellStart"/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latin</w:t>
      </w:r>
      <w:proofErr w:type="spellEnd"/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 xml:space="preserve"> symbols ///" +</w:t>
      </w:r>
    </w:p>
    <w:p w14:paraId="7788FAA2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    "////////////////////////////////////////////");</w:t>
      </w:r>
    </w:p>
    <w:p w14:paraId="5D0410A9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</w:t>
      </w:r>
      <w:proofErr w:type="spellStart"/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System.out.println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(</w:t>
      </w:r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>"Enter the n-value = number of words.");</w:t>
      </w:r>
    </w:p>
    <w:p w14:paraId="00000E52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s</w:t>
      </w:r>
      <w:r w:rsidRPr="00D74190">
        <w:rPr>
          <w:rStyle w:val="af2"/>
          <w:b w:val="0"/>
          <w:bCs w:val="0"/>
          <w:i/>
          <w:sz w:val="28"/>
        </w:rPr>
        <w:t xml:space="preserve"> = </w:t>
      </w:r>
      <w:proofErr w:type="spellStart"/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myObj</w:t>
      </w:r>
      <w:proofErr w:type="spellEnd"/>
      <w:r w:rsidRPr="00D74190">
        <w:rPr>
          <w:rStyle w:val="af2"/>
          <w:b w:val="0"/>
          <w:bCs w:val="0"/>
          <w:i/>
          <w:sz w:val="28"/>
        </w:rPr>
        <w:t>.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nextLine</w:t>
      </w:r>
      <w:proofErr w:type="spellEnd"/>
      <w:r w:rsidRPr="00D74190">
        <w:rPr>
          <w:rStyle w:val="af2"/>
          <w:b w:val="0"/>
          <w:bCs w:val="0"/>
          <w:i/>
          <w:sz w:val="28"/>
        </w:rPr>
        <w:t>(</w:t>
      </w:r>
      <w:proofErr w:type="gramEnd"/>
      <w:r w:rsidRPr="00D74190">
        <w:rPr>
          <w:rStyle w:val="af2"/>
          <w:b w:val="0"/>
          <w:bCs w:val="0"/>
          <w:i/>
          <w:sz w:val="28"/>
        </w:rPr>
        <w:t>); // Повторение из предыдущего задания</w:t>
      </w:r>
    </w:p>
    <w:p w14:paraId="1D321AFC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</w:rPr>
        <w:t xml:space="preserve">        </w:t>
      </w:r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try</w:t>
      </w:r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 xml:space="preserve"> {</w:t>
      </w:r>
    </w:p>
    <w:p w14:paraId="2641FC0F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n =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Integer.parseInt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(s);</w:t>
      </w:r>
    </w:p>
    <w:p w14:paraId="4C6F89CA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}</w:t>
      </w:r>
    </w:p>
    <w:p w14:paraId="6E05E904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</w:t>
      </w:r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catch</w:t>
      </w:r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 xml:space="preserve"> (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NumberFormatException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e) {</w:t>
      </w:r>
    </w:p>
    <w:p w14:paraId="73C92819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</w:t>
      </w:r>
      <w:proofErr w:type="spellStart"/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System.out.println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(</w:t>
      </w:r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>"Error: You have entered none-integer value. Stopping execution.");</w:t>
      </w:r>
    </w:p>
    <w:p w14:paraId="07144BC9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</w:t>
      </w:r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return</w:t>
      </w:r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>;</w:t>
      </w:r>
    </w:p>
    <w:p w14:paraId="30AC0582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}</w:t>
      </w:r>
    </w:p>
    <w:p w14:paraId="525C1B80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</w:p>
    <w:p w14:paraId="3297DE15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char[]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glasn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= {'A', 'E', 'I', 'O', 'U', 'Y', 'a', 'e', '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i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', 'o', 'u', 'y'};</w:t>
      </w:r>
    </w:p>
    <w:p w14:paraId="072FAAA4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char[]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sogl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= {'B', 'C', 'D', 'F', 'G', 'H', 'J', 'K', 'L', 'M', 'N', 'P', 'Q', 'R', 'S', 'T', 'V', 'W', 'X', 'Y', 'Z', 'b', 'c', 'd', 'f', 'g', 'h', 'j', 'k', 'l', 'm', 'n', 'p', 'q', 'r', 's', 't', 'v', 'w', 'x', 'y', 'z'};</w:t>
      </w:r>
    </w:p>
    <w:p w14:paraId="4AB21557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lastRenderedPageBreak/>
        <w:t xml:space="preserve">        </w:t>
      </w:r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String[</w:t>
      </w:r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 xml:space="preserve">]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str_array_latin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= new String[n];</w:t>
      </w:r>
    </w:p>
    <w:p w14:paraId="2CE99A8D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</w:t>
      </w:r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char[</w:t>
      </w:r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 xml:space="preserve">]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chars_not_latin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;</w:t>
      </w:r>
    </w:p>
    <w:p w14:paraId="18DAD4F0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String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string_not_latin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;</w:t>
      </w:r>
    </w:p>
    <w:p w14:paraId="1E27BA21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</w:t>
      </w:r>
      <w:proofErr w:type="spellStart"/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boolean</w:t>
      </w:r>
      <w:proofErr w:type="spellEnd"/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 xml:space="preserve">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isLatin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;</w:t>
      </w:r>
    </w:p>
    <w:p w14:paraId="751C4DA4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</w:t>
      </w:r>
      <w:proofErr w:type="spellStart"/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int</w:t>
      </w:r>
      <w:proofErr w:type="spellEnd"/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 xml:space="preserve">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ind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= 0;</w:t>
      </w:r>
    </w:p>
    <w:p w14:paraId="59DB7B9F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</w:p>
    <w:p w14:paraId="54226418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</w:t>
      </w:r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if</w:t>
      </w:r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 xml:space="preserve"> (!(n==0)) {</w:t>
      </w:r>
    </w:p>
    <w:p w14:paraId="4666C4AF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</w:t>
      </w:r>
      <w:proofErr w:type="spellStart"/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System.out.println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(</w:t>
      </w:r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>"Enter " + n + " words divided by ' '.");</w:t>
      </w:r>
    </w:p>
    <w:p w14:paraId="6F9450DA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</w:t>
      </w:r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words</w:t>
      </w:r>
      <w:proofErr w:type="gramEnd"/>
      <w:r w:rsidRPr="00D74190">
        <w:rPr>
          <w:rStyle w:val="af2"/>
          <w:b w:val="0"/>
          <w:bCs w:val="0"/>
          <w:i/>
          <w:sz w:val="28"/>
        </w:rPr>
        <w:t xml:space="preserve"> =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myObj</w:t>
      </w:r>
      <w:proofErr w:type="spellEnd"/>
      <w:r w:rsidRPr="00D74190">
        <w:rPr>
          <w:rStyle w:val="af2"/>
          <w:b w:val="0"/>
          <w:bCs w:val="0"/>
          <w:i/>
          <w:sz w:val="28"/>
        </w:rPr>
        <w:t>.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nextLine</w:t>
      </w:r>
      <w:proofErr w:type="spellEnd"/>
      <w:r w:rsidRPr="00D74190">
        <w:rPr>
          <w:rStyle w:val="af2"/>
          <w:b w:val="0"/>
          <w:bCs w:val="0"/>
          <w:i/>
          <w:sz w:val="28"/>
        </w:rPr>
        <w:t>(); // Как в предыдущем задании</w:t>
      </w:r>
    </w:p>
    <w:p w14:paraId="27EEAEE3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</w:rPr>
        <w:t xml:space="preserve">            </w:t>
      </w:r>
      <w:proofErr w:type="spellStart"/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strArray</w:t>
      </w:r>
      <w:proofErr w:type="spellEnd"/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 xml:space="preserve"> =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words.split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(" ");</w:t>
      </w:r>
    </w:p>
    <w:p w14:paraId="0AB7FF54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}</w:t>
      </w:r>
    </w:p>
    <w:p w14:paraId="4FCAEA38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i_plus_one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= 1;</w:t>
      </w:r>
    </w:p>
    <w:p w14:paraId="368842BB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</w:t>
      </w:r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for</w:t>
      </w:r>
      <w:proofErr w:type="gramEnd"/>
      <w:r w:rsidRPr="00D74190">
        <w:rPr>
          <w:rStyle w:val="af2"/>
          <w:b w:val="0"/>
          <w:bCs w:val="0"/>
          <w:i/>
          <w:sz w:val="28"/>
        </w:rPr>
        <w:t xml:space="preserve"> (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int</w:t>
      </w:r>
      <w:proofErr w:type="spellEnd"/>
      <w:r w:rsidRPr="00D74190">
        <w:rPr>
          <w:rStyle w:val="af2"/>
          <w:b w:val="0"/>
          <w:bCs w:val="0"/>
          <w:i/>
          <w:sz w:val="28"/>
        </w:rPr>
        <w:t xml:space="preserve"> </w:t>
      </w:r>
      <w:r w:rsidRPr="00D74190">
        <w:rPr>
          <w:rStyle w:val="af2"/>
          <w:b w:val="0"/>
          <w:bCs w:val="0"/>
          <w:i/>
          <w:sz w:val="28"/>
          <w:lang w:val="en-US"/>
        </w:rPr>
        <w:t>j</w:t>
      </w:r>
      <w:r w:rsidRPr="00D74190">
        <w:rPr>
          <w:rStyle w:val="af2"/>
          <w:b w:val="0"/>
          <w:bCs w:val="0"/>
          <w:i/>
          <w:sz w:val="28"/>
        </w:rPr>
        <w:t xml:space="preserve"> = 0; </w:t>
      </w:r>
      <w:r w:rsidRPr="00D74190">
        <w:rPr>
          <w:rStyle w:val="af2"/>
          <w:b w:val="0"/>
          <w:bCs w:val="0"/>
          <w:i/>
          <w:sz w:val="28"/>
          <w:lang w:val="en-US"/>
        </w:rPr>
        <w:t>j</w:t>
      </w:r>
      <w:r w:rsidRPr="00D74190">
        <w:rPr>
          <w:rStyle w:val="af2"/>
          <w:b w:val="0"/>
          <w:bCs w:val="0"/>
          <w:i/>
          <w:sz w:val="28"/>
        </w:rPr>
        <w:t xml:space="preserve"> &lt; </w:t>
      </w:r>
      <w:r w:rsidRPr="00D74190">
        <w:rPr>
          <w:rStyle w:val="af2"/>
          <w:b w:val="0"/>
          <w:bCs w:val="0"/>
          <w:i/>
          <w:sz w:val="28"/>
          <w:lang w:val="en-US"/>
        </w:rPr>
        <w:t>n</w:t>
      </w:r>
      <w:r w:rsidRPr="00D74190">
        <w:rPr>
          <w:rStyle w:val="af2"/>
          <w:b w:val="0"/>
          <w:bCs w:val="0"/>
          <w:i/>
          <w:sz w:val="28"/>
        </w:rPr>
        <w:t xml:space="preserve">; </w:t>
      </w:r>
      <w:r w:rsidRPr="00D74190">
        <w:rPr>
          <w:rStyle w:val="af2"/>
          <w:b w:val="0"/>
          <w:bCs w:val="0"/>
          <w:i/>
          <w:sz w:val="28"/>
          <w:lang w:val="en-US"/>
        </w:rPr>
        <w:t>j</w:t>
      </w:r>
      <w:r w:rsidRPr="00D74190">
        <w:rPr>
          <w:rStyle w:val="af2"/>
          <w:b w:val="0"/>
          <w:bCs w:val="0"/>
          <w:i/>
          <w:sz w:val="28"/>
        </w:rPr>
        <w:t>++) { // Перебор всех слов</w:t>
      </w:r>
    </w:p>
    <w:p w14:paraId="2474D85A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</w:rPr>
        <w:t xml:space="preserve">           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string_not_latin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=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strArray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[j];</w:t>
      </w:r>
    </w:p>
    <w:p w14:paraId="319CB50F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chars_not_latin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=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string_not_</w:t>
      </w:r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latin.toCharArray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(</w:t>
      </w:r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 xml:space="preserve">); //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Перевод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слова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в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массив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символов</w:t>
      </w:r>
      <w:proofErr w:type="spellEnd"/>
    </w:p>
    <w:p w14:paraId="63DADB69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</w:t>
      </w:r>
      <w:proofErr w:type="spellStart"/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isLatin</w:t>
      </w:r>
      <w:proofErr w:type="spellEnd"/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 xml:space="preserve"> = true;</w:t>
      </w:r>
    </w:p>
    <w:p w14:paraId="5E20389D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</w:t>
      </w:r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for</w:t>
      </w:r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 xml:space="preserve"> (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int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t = 0; t &lt;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chars_not_latin.length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; t++) { //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Проверка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,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что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в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слове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только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латинские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буквы</w:t>
      </w:r>
      <w:proofErr w:type="spellEnd"/>
    </w:p>
    <w:p w14:paraId="1528C757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    if (!(new String(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glasn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).contains(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String.valueOf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(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chars_not_latin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[t]))) &amp; !(new String(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sogl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).contains(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String.valueOf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(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chars_not_latin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[t])))) {</w:t>
      </w:r>
    </w:p>
    <w:p w14:paraId="58740216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        </w:t>
      </w:r>
      <w:proofErr w:type="spellStart"/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isLatin</w:t>
      </w:r>
      <w:proofErr w:type="spellEnd"/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 xml:space="preserve"> = false;</w:t>
      </w:r>
    </w:p>
    <w:p w14:paraId="7580E9A5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    }</w:t>
      </w:r>
    </w:p>
    <w:p w14:paraId="6D904F1B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}</w:t>
      </w:r>
    </w:p>
    <w:p w14:paraId="5437BBDD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</w:t>
      </w:r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if</w:t>
      </w:r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 xml:space="preserve"> (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isLatin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== true) {</w:t>
      </w:r>
    </w:p>
    <w:p w14:paraId="792EED44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   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str_array_</w:t>
      </w:r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latin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[</w:t>
      </w:r>
      <w:proofErr w:type="spellStart"/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>ind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] =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string_not_latin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;</w:t>
      </w:r>
    </w:p>
    <w:p w14:paraId="18513DB2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    </w:t>
      </w:r>
      <w:proofErr w:type="spellStart"/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ind</w:t>
      </w:r>
      <w:proofErr w:type="spellEnd"/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>++;</w:t>
      </w:r>
    </w:p>
    <w:p w14:paraId="7FB89008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}</w:t>
      </w:r>
    </w:p>
    <w:p w14:paraId="667A6FDA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</w:t>
      </w:r>
      <w:proofErr w:type="spellStart"/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i_plus_one</w:t>
      </w:r>
      <w:proofErr w:type="spellEnd"/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>++;</w:t>
      </w:r>
    </w:p>
    <w:p w14:paraId="0221DC3C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}</w:t>
      </w:r>
    </w:p>
    <w:p w14:paraId="680A9BB2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</w:t>
      </w:r>
      <w:proofErr w:type="spellStart"/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System.out.println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(</w:t>
      </w:r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 xml:space="preserve">"Number of words only with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latin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symbols = " +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ind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);</w:t>
      </w:r>
    </w:p>
    <w:p w14:paraId="7A03FAD1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</w:p>
    <w:p w14:paraId="05BA1E23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</w:t>
      </w:r>
      <w:proofErr w:type="spellStart"/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int</w:t>
      </w:r>
      <w:proofErr w:type="spellEnd"/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 xml:space="preserve">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words_equal_number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= 0,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sogl_num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= 0,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glasn_num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= 0;</w:t>
      </w:r>
    </w:p>
    <w:p w14:paraId="5022E215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</w:t>
      </w:r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char[</w:t>
      </w:r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 xml:space="preserve">]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chars_latin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;</w:t>
      </w:r>
    </w:p>
    <w:p w14:paraId="65481066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String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latin_word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;</w:t>
      </w:r>
    </w:p>
    <w:p w14:paraId="18AA11EB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</w:p>
    <w:p w14:paraId="4F7E1752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</w:t>
      </w:r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for</w:t>
      </w:r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 xml:space="preserve"> (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int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j = 0; j &lt;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ind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; j++) {</w:t>
      </w:r>
    </w:p>
    <w:p w14:paraId="33519269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sogl_num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= 0;</w:t>
      </w:r>
    </w:p>
    <w:p w14:paraId="5B6A9604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glasn_num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= 0;</w:t>
      </w:r>
    </w:p>
    <w:p w14:paraId="230A096C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latin_word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=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str_array_latin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[j];</w:t>
      </w:r>
    </w:p>
    <w:p w14:paraId="53183246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chars_latin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=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latin_</w:t>
      </w:r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word.toCharArray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(</w:t>
      </w:r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 xml:space="preserve">); //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Перевод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в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массив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букв</w:t>
      </w:r>
      <w:proofErr w:type="spellEnd"/>
    </w:p>
    <w:p w14:paraId="624D908D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</w:t>
      </w:r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for</w:t>
      </w:r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 xml:space="preserve"> (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int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t = 0; t &lt;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latin_word.length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(); t++) {</w:t>
      </w:r>
    </w:p>
    <w:p w14:paraId="54AF6B5B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    </w:t>
      </w:r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if</w:t>
      </w:r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 xml:space="preserve"> (new String(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glasn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).contains(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String.valueOf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(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chars_latin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[t]))) { //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Проверка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-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гласный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ли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звук</w:t>
      </w:r>
      <w:proofErr w:type="spellEnd"/>
    </w:p>
    <w:p w14:paraId="68B65EBE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        </w:t>
      </w:r>
      <w:proofErr w:type="spellStart"/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glasn_num</w:t>
      </w:r>
      <w:proofErr w:type="spellEnd"/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>++;</w:t>
      </w:r>
    </w:p>
    <w:p w14:paraId="375D9350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lastRenderedPageBreak/>
        <w:t xml:space="preserve">                }</w:t>
      </w:r>
    </w:p>
    <w:p w14:paraId="1BE93A4F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    </w:t>
      </w:r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if</w:t>
      </w:r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 xml:space="preserve"> (new String(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sogl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).contains(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String.valueOf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(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chars_latin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[t]))) { //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Проверка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-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согласный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ли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звук</w:t>
      </w:r>
      <w:proofErr w:type="spellEnd"/>
    </w:p>
    <w:p w14:paraId="5D6E9ECC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        </w:t>
      </w:r>
      <w:proofErr w:type="spellStart"/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sogl</w:t>
      </w:r>
      <w:proofErr w:type="spellEnd"/>
      <w:r w:rsidRPr="00D74190">
        <w:rPr>
          <w:rStyle w:val="af2"/>
          <w:b w:val="0"/>
          <w:bCs w:val="0"/>
          <w:i/>
          <w:sz w:val="28"/>
        </w:rPr>
        <w:t>_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num</w:t>
      </w:r>
      <w:proofErr w:type="spellEnd"/>
      <w:proofErr w:type="gramEnd"/>
      <w:r w:rsidRPr="00D74190">
        <w:rPr>
          <w:rStyle w:val="af2"/>
          <w:b w:val="0"/>
          <w:bCs w:val="0"/>
          <w:i/>
          <w:sz w:val="28"/>
        </w:rPr>
        <w:t>++;</w:t>
      </w:r>
    </w:p>
    <w:p w14:paraId="77CED77D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</w:rPr>
      </w:pPr>
      <w:r w:rsidRPr="00D74190">
        <w:rPr>
          <w:rStyle w:val="af2"/>
          <w:b w:val="0"/>
          <w:bCs w:val="0"/>
          <w:i/>
          <w:sz w:val="28"/>
        </w:rPr>
        <w:t xml:space="preserve">                }</w:t>
      </w:r>
    </w:p>
    <w:p w14:paraId="552DDF61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</w:rPr>
      </w:pPr>
      <w:r w:rsidRPr="00D74190">
        <w:rPr>
          <w:rStyle w:val="af2"/>
          <w:b w:val="0"/>
          <w:bCs w:val="0"/>
          <w:i/>
          <w:sz w:val="28"/>
        </w:rPr>
        <w:t xml:space="preserve">            }</w:t>
      </w:r>
    </w:p>
    <w:p w14:paraId="5BDF6793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</w:rPr>
      </w:pPr>
      <w:r w:rsidRPr="00D74190">
        <w:rPr>
          <w:rStyle w:val="af2"/>
          <w:b w:val="0"/>
          <w:bCs w:val="0"/>
          <w:i/>
          <w:sz w:val="28"/>
        </w:rPr>
        <w:t xml:space="preserve">            </w:t>
      </w:r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if</w:t>
      </w:r>
      <w:proofErr w:type="gramEnd"/>
      <w:r w:rsidRPr="00D74190">
        <w:rPr>
          <w:rStyle w:val="af2"/>
          <w:b w:val="0"/>
          <w:bCs w:val="0"/>
          <w:i/>
          <w:sz w:val="28"/>
        </w:rPr>
        <w:t xml:space="preserve"> (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glasn</w:t>
      </w:r>
      <w:proofErr w:type="spellEnd"/>
      <w:r w:rsidRPr="00D74190">
        <w:rPr>
          <w:rStyle w:val="af2"/>
          <w:b w:val="0"/>
          <w:bCs w:val="0"/>
          <w:i/>
          <w:sz w:val="28"/>
        </w:rPr>
        <w:t>_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num</w:t>
      </w:r>
      <w:proofErr w:type="spellEnd"/>
      <w:r w:rsidRPr="00D74190">
        <w:rPr>
          <w:rStyle w:val="af2"/>
          <w:b w:val="0"/>
          <w:bCs w:val="0"/>
          <w:i/>
          <w:sz w:val="28"/>
        </w:rPr>
        <w:t xml:space="preserve"> ==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sogl</w:t>
      </w:r>
      <w:proofErr w:type="spellEnd"/>
      <w:r w:rsidRPr="00D74190">
        <w:rPr>
          <w:rStyle w:val="af2"/>
          <w:b w:val="0"/>
          <w:bCs w:val="0"/>
          <w:i/>
          <w:sz w:val="28"/>
        </w:rPr>
        <w:t>_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num</w:t>
      </w:r>
      <w:proofErr w:type="spellEnd"/>
      <w:r w:rsidRPr="00D74190">
        <w:rPr>
          <w:rStyle w:val="af2"/>
          <w:b w:val="0"/>
          <w:bCs w:val="0"/>
          <w:i/>
          <w:sz w:val="28"/>
        </w:rPr>
        <w:t>) { // Проверка равенства гласных и согласных звуков</w:t>
      </w:r>
    </w:p>
    <w:p w14:paraId="24955C5A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</w:rPr>
        <w:t xml:space="preserve">                </w:t>
      </w:r>
      <w:proofErr w:type="spellStart"/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words_equal_number</w:t>
      </w:r>
      <w:proofErr w:type="spellEnd"/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>++;</w:t>
      </w:r>
    </w:p>
    <w:p w14:paraId="1104BC65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}</w:t>
      </w:r>
    </w:p>
    <w:p w14:paraId="7DBC1E0B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}</w:t>
      </w:r>
    </w:p>
    <w:p w14:paraId="34D98468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</w:t>
      </w:r>
      <w:proofErr w:type="spellStart"/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System.out.println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(</w:t>
      </w:r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 xml:space="preserve">"Number of words with equal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sogl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and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glasn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: " +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words_equal_number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);</w:t>
      </w:r>
    </w:p>
    <w:p w14:paraId="17B95FBA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</w:p>
    <w:p w14:paraId="3D9A2329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</w:t>
      </w:r>
      <w:r w:rsidRPr="00D74190">
        <w:rPr>
          <w:rStyle w:val="af2"/>
          <w:b w:val="0"/>
          <w:bCs w:val="0"/>
          <w:i/>
          <w:sz w:val="28"/>
        </w:rPr>
        <w:t xml:space="preserve">// Вывод фамилии, даты получения задания, даты выполнения задания в формате </w:t>
      </w:r>
      <w:r w:rsidRPr="00D74190">
        <w:rPr>
          <w:rStyle w:val="af2"/>
          <w:b w:val="0"/>
          <w:bCs w:val="0"/>
          <w:i/>
          <w:sz w:val="28"/>
          <w:lang w:val="en-US"/>
        </w:rPr>
        <w:t>Date</w:t>
      </w:r>
      <w:r w:rsidRPr="00D74190">
        <w:rPr>
          <w:rStyle w:val="af2"/>
          <w:b w:val="0"/>
          <w:bCs w:val="0"/>
          <w:i/>
          <w:sz w:val="28"/>
        </w:rPr>
        <w:t>, как на писано в задании</w:t>
      </w:r>
    </w:p>
    <w:p w14:paraId="5D43A566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</w:rPr>
        <w:t xml:space="preserve">        </w:t>
      </w:r>
      <w:proofErr w:type="spellStart"/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System.out.println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(</w:t>
      </w:r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>"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Bychkov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");</w:t>
      </w:r>
    </w:p>
    <w:p w14:paraId="072D1B2A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</w:t>
      </w:r>
      <w:proofErr w:type="spellStart"/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System.out.println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(</w:t>
      </w:r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>"20.01.2023 13:00");</w:t>
      </w:r>
    </w:p>
    <w:p w14:paraId="6877DD51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Date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complete_date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= new </w:t>
      </w:r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Date(</w:t>
      </w:r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>1677319200000L);</w:t>
      </w:r>
    </w:p>
    <w:p w14:paraId="59725C11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</w:t>
      </w:r>
      <w:proofErr w:type="spellStart"/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System.out.println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(</w:t>
      </w:r>
      <w:proofErr w:type="spellStart"/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>complete_date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);</w:t>
      </w:r>
    </w:p>
    <w:p w14:paraId="1342EABF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</w:p>
    <w:p w14:paraId="09344A73" w14:textId="108350F3" w:rsidR="00D74190" w:rsidRPr="00D74190" w:rsidRDefault="00D74190" w:rsidP="00D74190">
      <w:pPr>
        <w:ind w:firstLine="709"/>
        <w:jc w:val="both"/>
        <w:rPr>
          <w:rStyle w:val="af2"/>
          <w:b w:val="0"/>
          <w:bCs w:val="0"/>
          <w:sz w:val="28"/>
        </w:rPr>
      </w:pPr>
      <w:r>
        <w:rPr>
          <w:rStyle w:val="af2"/>
          <w:b w:val="0"/>
          <w:bCs w:val="0"/>
          <w:sz w:val="28"/>
        </w:rPr>
        <w:t>Выполнение за</w:t>
      </w:r>
      <w:r>
        <w:rPr>
          <w:rStyle w:val="af2"/>
          <w:b w:val="0"/>
          <w:bCs w:val="0"/>
          <w:sz w:val="28"/>
        </w:rPr>
        <w:t>дания №4 второго</w:t>
      </w:r>
      <w:r>
        <w:rPr>
          <w:rStyle w:val="af2"/>
          <w:b w:val="0"/>
          <w:bCs w:val="0"/>
          <w:sz w:val="28"/>
        </w:rPr>
        <w:t xml:space="preserve"> варианта лабораторной работы:</w:t>
      </w:r>
    </w:p>
    <w:p w14:paraId="3618E5EF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</w:rPr>
      </w:pPr>
    </w:p>
    <w:p w14:paraId="7439D897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</w:rPr>
        <w:t xml:space="preserve">        </w:t>
      </w:r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System.out.println(</w:t>
      </w:r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>"////////////////////////////////////////////" +</w:t>
      </w:r>
    </w:p>
    <w:p w14:paraId="6A36FFBB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    "/// Variant 2, Task num.4: row sum ///" +</w:t>
      </w:r>
    </w:p>
    <w:p w14:paraId="5AFD91E8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    "////////////////////////////////////////////");</w:t>
      </w:r>
    </w:p>
    <w:p w14:paraId="4CD35D7A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</w:p>
    <w:p w14:paraId="63B5F63F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</w:t>
      </w:r>
      <w:proofErr w:type="spellStart"/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System.out.println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(</w:t>
      </w:r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>"Enter the n-value = size of square matrix.");</w:t>
      </w:r>
    </w:p>
    <w:p w14:paraId="56B4C26D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s = </w:t>
      </w:r>
      <w:proofErr w:type="spellStart"/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myObj.nextLine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(</w:t>
      </w:r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>);</w:t>
      </w:r>
    </w:p>
    <w:p w14:paraId="6F93ACE1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</w:t>
      </w:r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try</w:t>
      </w:r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 xml:space="preserve"> {</w:t>
      </w:r>
    </w:p>
    <w:p w14:paraId="0F5C396A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n =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Integer.parseInt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(s);</w:t>
      </w:r>
    </w:p>
    <w:p w14:paraId="60134CC8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}</w:t>
      </w:r>
    </w:p>
    <w:p w14:paraId="5F75741D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</w:t>
      </w:r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catch</w:t>
      </w:r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 xml:space="preserve"> (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NumberFormatException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e) {</w:t>
      </w:r>
    </w:p>
    <w:p w14:paraId="37F4661C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</w:t>
      </w:r>
      <w:proofErr w:type="spellStart"/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System.out.println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(</w:t>
      </w:r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>"Error: You have entered none-integer value. Stopping execution.");</w:t>
      </w:r>
    </w:p>
    <w:p w14:paraId="35FE1764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</w:t>
      </w:r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return</w:t>
      </w:r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>;</w:t>
      </w:r>
    </w:p>
    <w:p w14:paraId="6FD41B49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}</w:t>
      </w:r>
    </w:p>
    <w:p w14:paraId="3727B60F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</w:p>
    <w:p w14:paraId="09801EB7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</w:t>
      </w:r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double[</w:t>
      </w:r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 xml:space="preserve">][] matrix = new double[n][n]; //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Определение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пустого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квадратного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массива</w:t>
      </w:r>
      <w:proofErr w:type="spellEnd"/>
    </w:p>
    <w:p w14:paraId="13270DFA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Random r = new </w:t>
      </w:r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Random(</w:t>
      </w:r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>);</w:t>
      </w:r>
    </w:p>
    <w:p w14:paraId="5C4FEBD6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</w:t>
      </w:r>
      <w:proofErr w:type="spellStart"/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boolean</w:t>
      </w:r>
      <w:proofErr w:type="spellEnd"/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 xml:space="preserve">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first_pos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= false,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second_pos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= false;</w:t>
      </w:r>
    </w:p>
    <w:p w14:paraId="01175D8B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</w:t>
      </w:r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double</w:t>
      </w:r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 xml:space="preserve">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elements_sum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= 0;</w:t>
      </w:r>
    </w:p>
    <w:p w14:paraId="786C4714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</w:p>
    <w:p w14:paraId="6CEFC333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</w:t>
      </w:r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for</w:t>
      </w:r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 xml:space="preserve"> (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int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j = 0; j &lt;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matrix.length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; j++) {</w:t>
      </w:r>
    </w:p>
    <w:p w14:paraId="45206759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lastRenderedPageBreak/>
        <w:t xml:space="preserve">           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first_pos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= false;</w:t>
      </w:r>
    </w:p>
    <w:p w14:paraId="0729A9DC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second_pos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= false;</w:t>
      </w:r>
    </w:p>
    <w:p w14:paraId="64661F4E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</w:t>
      </w:r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for</w:t>
      </w:r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 xml:space="preserve"> (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int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t = 0; t &lt; matrix[j].length; t++) {</w:t>
      </w:r>
    </w:p>
    <w:p w14:paraId="3CCBF0FE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    </w:t>
      </w:r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matrix</w:t>
      </w:r>
      <w:r w:rsidRPr="00D74190">
        <w:rPr>
          <w:rStyle w:val="af2"/>
          <w:b w:val="0"/>
          <w:bCs w:val="0"/>
          <w:i/>
          <w:sz w:val="28"/>
        </w:rPr>
        <w:t>[</w:t>
      </w:r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>j</w:t>
      </w:r>
      <w:r w:rsidRPr="00D74190">
        <w:rPr>
          <w:rStyle w:val="af2"/>
          <w:b w:val="0"/>
          <w:bCs w:val="0"/>
          <w:i/>
          <w:sz w:val="28"/>
        </w:rPr>
        <w:t>][</w:t>
      </w:r>
      <w:r w:rsidRPr="00D74190">
        <w:rPr>
          <w:rStyle w:val="af2"/>
          <w:b w:val="0"/>
          <w:bCs w:val="0"/>
          <w:i/>
          <w:sz w:val="28"/>
          <w:lang w:val="en-US"/>
        </w:rPr>
        <w:t>t</w:t>
      </w:r>
      <w:r w:rsidRPr="00D74190">
        <w:rPr>
          <w:rStyle w:val="af2"/>
          <w:b w:val="0"/>
          <w:bCs w:val="0"/>
          <w:i/>
          <w:sz w:val="28"/>
        </w:rPr>
        <w:t>] = -</w:t>
      </w:r>
      <w:r w:rsidRPr="00D74190">
        <w:rPr>
          <w:rStyle w:val="af2"/>
          <w:b w:val="0"/>
          <w:bCs w:val="0"/>
          <w:i/>
          <w:sz w:val="28"/>
          <w:lang w:val="en-US"/>
        </w:rPr>
        <w:t>n</w:t>
      </w:r>
      <w:r w:rsidRPr="00D74190">
        <w:rPr>
          <w:rStyle w:val="af2"/>
          <w:b w:val="0"/>
          <w:bCs w:val="0"/>
          <w:i/>
          <w:sz w:val="28"/>
        </w:rPr>
        <w:t xml:space="preserve"> + </w:t>
      </w:r>
      <w:r w:rsidRPr="00D74190">
        <w:rPr>
          <w:rStyle w:val="af2"/>
          <w:b w:val="0"/>
          <w:bCs w:val="0"/>
          <w:i/>
          <w:sz w:val="28"/>
          <w:lang w:val="en-US"/>
        </w:rPr>
        <w:t>r</w:t>
      </w:r>
      <w:r w:rsidRPr="00D74190">
        <w:rPr>
          <w:rStyle w:val="af2"/>
          <w:b w:val="0"/>
          <w:bCs w:val="0"/>
          <w:i/>
          <w:sz w:val="28"/>
        </w:rPr>
        <w:t>.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nextDouble</w:t>
      </w:r>
      <w:proofErr w:type="spellEnd"/>
      <w:r w:rsidRPr="00D74190">
        <w:rPr>
          <w:rStyle w:val="af2"/>
          <w:b w:val="0"/>
          <w:bCs w:val="0"/>
          <w:i/>
          <w:sz w:val="28"/>
        </w:rPr>
        <w:t>() * (</w:t>
      </w:r>
      <w:r w:rsidRPr="00D74190">
        <w:rPr>
          <w:rStyle w:val="af2"/>
          <w:b w:val="0"/>
          <w:bCs w:val="0"/>
          <w:i/>
          <w:sz w:val="28"/>
          <w:lang w:val="en-US"/>
        </w:rPr>
        <w:t>n</w:t>
      </w:r>
      <w:r w:rsidRPr="00D74190">
        <w:rPr>
          <w:rStyle w:val="af2"/>
          <w:b w:val="0"/>
          <w:bCs w:val="0"/>
          <w:i/>
          <w:sz w:val="28"/>
        </w:rPr>
        <w:t xml:space="preserve"> - (-</w:t>
      </w:r>
      <w:r w:rsidRPr="00D74190">
        <w:rPr>
          <w:rStyle w:val="af2"/>
          <w:b w:val="0"/>
          <w:bCs w:val="0"/>
          <w:i/>
          <w:sz w:val="28"/>
          <w:lang w:val="en-US"/>
        </w:rPr>
        <w:t>n</w:t>
      </w:r>
      <w:r w:rsidRPr="00D74190">
        <w:rPr>
          <w:rStyle w:val="af2"/>
          <w:b w:val="0"/>
          <w:bCs w:val="0"/>
          <w:i/>
          <w:sz w:val="28"/>
        </w:rPr>
        <w:t>)); // Генерация вещественного числа в диапазоне от -</w:t>
      </w:r>
      <w:r w:rsidRPr="00D74190">
        <w:rPr>
          <w:rStyle w:val="af2"/>
          <w:b w:val="0"/>
          <w:bCs w:val="0"/>
          <w:i/>
          <w:sz w:val="28"/>
          <w:lang w:val="en-US"/>
        </w:rPr>
        <w:t>n</w:t>
      </w:r>
      <w:r w:rsidRPr="00D74190">
        <w:rPr>
          <w:rStyle w:val="af2"/>
          <w:b w:val="0"/>
          <w:bCs w:val="0"/>
          <w:i/>
          <w:sz w:val="28"/>
        </w:rPr>
        <w:t xml:space="preserve"> до </w:t>
      </w:r>
      <w:r w:rsidRPr="00D74190">
        <w:rPr>
          <w:rStyle w:val="af2"/>
          <w:b w:val="0"/>
          <w:bCs w:val="0"/>
          <w:i/>
          <w:sz w:val="28"/>
          <w:lang w:val="en-US"/>
        </w:rPr>
        <w:t>n</w:t>
      </w:r>
    </w:p>
    <w:p w14:paraId="76E90B33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</w:rPr>
        <w:t xml:space="preserve">                </w:t>
      </w:r>
      <w:proofErr w:type="spellStart"/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System.out.println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(</w:t>
      </w:r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>matrix[j][t]);</w:t>
      </w:r>
    </w:p>
    <w:p w14:paraId="655F95F1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    </w:t>
      </w:r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if</w:t>
      </w:r>
      <w:proofErr w:type="gramEnd"/>
      <w:r w:rsidRPr="00D74190">
        <w:rPr>
          <w:rStyle w:val="af2"/>
          <w:b w:val="0"/>
          <w:bCs w:val="0"/>
          <w:i/>
          <w:sz w:val="28"/>
        </w:rPr>
        <w:t xml:space="preserve"> (</w:t>
      </w:r>
      <w:r w:rsidRPr="00D74190">
        <w:rPr>
          <w:rStyle w:val="af2"/>
          <w:b w:val="0"/>
          <w:bCs w:val="0"/>
          <w:i/>
          <w:sz w:val="28"/>
          <w:lang w:val="en-US"/>
        </w:rPr>
        <w:t>matrix</w:t>
      </w:r>
      <w:r w:rsidRPr="00D74190">
        <w:rPr>
          <w:rStyle w:val="af2"/>
          <w:b w:val="0"/>
          <w:bCs w:val="0"/>
          <w:i/>
          <w:sz w:val="28"/>
        </w:rPr>
        <w:t>[</w:t>
      </w:r>
      <w:r w:rsidRPr="00D74190">
        <w:rPr>
          <w:rStyle w:val="af2"/>
          <w:b w:val="0"/>
          <w:bCs w:val="0"/>
          <w:i/>
          <w:sz w:val="28"/>
          <w:lang w:val="en-US"/>
        </w:rPr>
        <w:t>j</w:t>
      </w:r>
      <w:r w:rsidRPr="00D74190">
        <w:rPr>
          <w:rStyle w:val="af2"/>
          <w:b w:val="0"/>
          <w:bCs w:val="0"/>
          <w:i/>
          <w:sz w:val="28"/>
        </w:rPr>
        <w:t>][</w:t>
      </w:r>
      <w:r w:rsidRPr="00D74190">
        <w:rPr>
          <w:rStyle w:val="af2"/>
          <w:b w:val="0"/>
          <w:bCs w:val="0"/>
          <w:i/>
          <w:sz w:val="28"/>
          <w:lang w:val="en-US"/>
        </w:rPr>
        <w:t>t</w:t>
      </w:r>
      <w:r w:rsidRPr="00D74190">
        <w:rPr>
          <w:rStyle w:val="af2"/>
          <w:b w:val="0"/>
          <w:bCs w:val="0"/>
          <w:i/>
          <w:sz w:val="28"/>
        </w:rPr>
        <w:t>]&gt;0) { // Нахождение первого и последнего положительного числа среди элементов каждой строки</w:t>
      </w:r>
    </w:p>
    <w:p w14:paraId="1F08267B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</w:rPr>
        <w:t xml:space="preserve">                    </w:t>
      </w:r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if</w:t>
      </w:r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 xml:space="preserve"> (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first_pos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== false) {</w:t>
      </w:r>
    </w:p>
    <w:p w14:paraId="16B8EDB1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           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first_pos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= true;</w:t>
      </w:r>
    </w:p>
    <w:p w14:paraId="4F834AD5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        }</w:t>
      </w:r>
    </w:p>
    <w:p w14:paraId="7ADABBAC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        </w:t>
      </w:r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else</w:t>
      </w:r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 xml:space="preserve"> if (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first_pos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== true &amp;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second_pos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== false) {</w:t>
      </w:r>
    </w:p>
    <w:p w14:paraId="345E9DB6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            second</w:t>
      </w:r>
      <w:r w:rsidRPr="00D74190">
        <w:rPr>
          <w:rStyle w:val="af2"/>
          <w:b w:val="0"/>
          <w:bCs w:val="0"/>
          <w:i/>
          <w:sz w:val="28"/>
        </w:rPr>
        <w:t>_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pos</w:t>
      </w:r>
      <w:proofErr w:type="spellEnd"/>
      <w:r w:rsidRPr="00D74190">
        <w:rPr>
          <w:rStyle w:val="af2"/>
          <w:b w:val="0"/>
          <w:bCs w:val="0"/>
          <w:i/>
          <w:sz w:val="28"/>
        </w:rPr>
        <w:t xml:space="preserve"> = </w:t>
      </w:r>
      <w:r w:rsidRPr="00D74190">
        <w:rPr>
          <w:rStyle w:val="af2"/>
          <w:b w:val="0"/>
          <w:bCs w:val="0"/>
          <w:i/>
          <w:sz w:val="28"/>
          <w:lang w:val="en-US"/>
        </w:rPr>
        <w:t>true</w:t>
      </w:r>
      <w:r w:rsidRPr="00D74190">
        <w:rPr>
          <w:rStyle w:val="af2"/>
          <w:b w:val="0"/>
          <w:bCs w:val="0"/>
          <w:i/>
          <w:sz w:val="28"/>
        </w:rPr>
        <w:t>;</w:t>
      </w:r>
    </w:p>
    <w:p w14:paraId="2CD51C12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</w:rPr>
      </w:pPr>
      <w:r w:rsidRPr="00D74190">
        <w:rPr>
          <w:rStyle w:val="af2"/>
          <w:b w:val="0"/>
          <w:bCs w:val="0"/>
          <w:i/>
          <w:sz w:val="28"/>
        </w:rPr>
        <w:t xml:space="preserve">                    }</w:t>
      </w:r>
    </w:p>
    <w:p w14:paraId="06A2A6EC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</w:rPr>
      </w:pPr>
      <w:r w:rsidRPr="00D74190">
        <w:rPr>
          <w:rStyle w:val="af2"/>
          <w:b w:val="0"/>
          <w:bCs w:val="0"/>
          <w:i/>
          <w:sz w:val="28"/>
        </w:rPr>
        <w:t xml:space="preserve">                }</w:t>
      </w:r>
    </w:p>
    <w:p w14:paraId="28EA710B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</w:rPr>
      </w:pPr>
      <w:r w:rsidRPr="00D74190">
        <w:rPr>
          <w:rStyle w:val="af2"/>
          <w:b w:val="0"/>
          <w:bCs w:val="0"/>
          <w:i/>
          <w:sz w:val="28"/>
        </w:rPr>
        <w:t xml:space="preserve">                </w:t>
      </w:r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if</w:t>
      </w:r>
      <w:proofErr w:type="gramEnd"/>
      <w:r w:rsidRPr="00D74190">
        <w:rPr>
          <w:rStyle w:val="af2"/>
          <w:b w:val="0"/>
          <w:bCs w:val="0"/>
          <w:i/>
          <w:sz w:val="28"/>
        </w:rPr>
        <w:t xml:space="preserve"> (</w:t>
      </w:r>
      <w:r w:rsidRPr="00D74190">
        <w:rPr>
          <w:rStyle w:val="af2"/>
          <w:b w:val="0"/>
          <w:bCs w:val="0"/>
          <w:i/>
          <w:sz w:val="28"/>
          <w:lang w:val="en-US"/>
        </w:rPr>
        <w:t>matrix</w:t>
      </w:r>
      <w:r w:rsidRPr="00D74190">
        <w:rPr>
          <w:rStyle w:val="af2"/>
          <w:b w:val="0"/>
          <w:bCs w:val="0"/>
          <w:i/>
          <w:sz w:val="28"/>
        </w:rPr>
        <w:t>[</w:t>
      </w:r>
      <w:r w:rsidRPr="00D74190">
        <w:rPr>
          <w:rStyle w:val="af2"/>
          <w:b w:val="0"/>
          <w:bCs w:val="0"/>
          <w:i/>
          <w:sz w:val="28"/>
          <w:lang w:val="en-US"/>
        </w:rPr>
        <w:t>j</w:t>
      </w:r>
      <w:r w:rsidRPr="00D74190">
        <w:rPr>
          <w:rStyle w:val="af2"/>
          <w:b w:val="0"/>
          <w:bCs w:val="0"/>
          <w:i/>
          <w:sz w:val="28"/>
        </w:rPr>
        <w:t>][</w:t>
      </w:r>
      <w:r w:rsidRPr="00D74190">
        <w:rPr>
          <w:rStyle w:val="af2"/>
          <w:b w:val="0"/>
          <w:bCs w:val="0"/>
          <w:i/>
          <w:sz w:val="28"/>
          <w:lang w:val="en-US"/>
        </w:rPr>
        <w:t>t</w:t>
      </w:r>
      <w:r w:rsidRPr="00D74190">
        <w:rPr>
          <w:rStyle w:val="af2"/>
          <w:b w:val="0"/>
          <w:bCs w:val="0"/>
          <w:i/>
          <w:sz w:val="28"/>
        </w:rPr>
        <w:t>]&lt;0) { // Поиск и суммирование отрицательных чисел каждой строки</w:t>
      </w:r>
    </w:p>
    <w:p w14:paraId="44FF8D82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</w:rPr>
        <w:t xml:space="preserve">                    </w:t>
      </w:r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if</w:t>
      </w:r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 xml:space="preserve"> (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first_pos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== true &amp;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second_pos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== false) {</w:t>
      </w:r>
    </w:p>
    <w:p w14:paraId="1AE49E41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           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elements_sum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=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elements_sum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+ matrix[j</w:t>
      </w:r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][</w:t>
      </w:r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>t];</w:t>
      </w:r>
    </w:p>
    <w:p w14:paraId="4F97D7EA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        }</w:t>
      </w:r>
    </w:p>
    <w:p w14:paraId="0F42FD9C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    }</w:t>
      </w:r>
    </w:p>
    <w:p w14:paraId="1807F5BC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}</w:t>
      </w:r>
    </w:p>
    <w:p w14:paraId="046AD949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}</w:t>
      </w:r>
    </w:p>
    <w:p w14:paraId="121E6A8A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</w:t>
      </w:r>
      <w:proofErr w:type="spellStart"/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System.out.println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(</w:t>
      </w:r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>"The matrix: ");</w:t>
      </w:r>
    </w:p>
    <w:p w14:paraId="33E9D945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</w:t>
      </w:r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for(</w:t>
      </w:r>
      <w:proofErr w:type="spellStart"/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>int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j=0; j&lt;n; j++){</w:t>
      </w:r>
    </w:p>
    <w:p w14:paraId="2D40FB31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</w:t>
      </w:r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for(</w:t>
      </w:r>
      <w:proofErr w:type="spellStart"/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>int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t=0; t&lt;n ; t++){</w:t>
      </w:r>
    </w:p>
    <w:p w14:paraId="30F15973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    </w:t>
      </w:r>
      <w:proofErr w:type="spellStart"/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System.out.print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(</w:t>
      </w:r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>matrix[j][t]+" ");</w:t>
      </w:r>
    </w:p>
    <w:p w14:paraId="360151AB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}</w:t>
      </w:r>
    </w:p>
    <w:p w14:paraId="6BA6CC22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</w:t>
      </w:r>
      <w:proofErr w:type="spellStart"/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System.out.println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(</w:t>
      </w:r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>);</w:t>
      </w:r>
    </w:p>
    <w:p w14:paraId="78F22B56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}</w:t>
      </w:r>
    </w:p>
    <w:p w14:paraId="7D756D29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</w:t>
      </w:r>
      <w:proofErr w:type="spellStart"/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System.out.println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(</w:t>
      </w:r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 xml:space="preserve">"Sum of elements: " +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elements_sum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);</w:t>
      </w:r>
    </w:p>
    <w:p w14:paraId="1CE9C5E4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</w:p>
    <w:p w14:paraId="18C52A29" w14:textId="1BA59449" w:rsidR="00D74190" w:rsidRDefault="00D74190" w:rsidP="00D74190">
      <w:pPr>
        <w:ind w:firstLine="709"/>
        <w:jc w:val="both"/>
        <w:rPr>
          <w:rStyle w:val="af2"/>
          <w:b w:val="0"/>
          <w:bCs w:val="0"/>
          <w:sz w:val="28"/>
        </w:rPr>
      </w:pPr>
      <w:r>
        <w:rPr>
          <w:rStyle w:val="af2"/>
          <w:b w:val="0"/>
          <w:bCs w:val="0"/>
          <w:sz w:val="28"/>
        </w:rPr>
        <w:t>Выполнение за</w:t>
      </w:r>
      <w:r>
        <w:rPr>
          <w:rStyle w:val="af2"/>
          <w:b w:val="0"/>
          <w:bCs w:val="0"/>
          <w:sz w:val="28"/>
        </w:rPr>
        <w:t>дания №5</w:t>
      </w:r>
      <w:r>
        <w:rPr>
          <w:rStyle w:val="af2"/>
          <w:b w:val="0"/>
          <w:bCs w:val="0"/>
          <w:sz w:val="28"/>
        </w:rPr>
        <w:t xml:space="preserve"> </w:t>
      </w:r>
      <w:r>
        <w:rPr>
          <w:rStyle w:val="af2"/>
          <w:b w:val="0"/>
          <w:bCs w:val="0"/>
          <w:sz w:val="28"/>
        </w:rPr>
        <w:t>второго</w:t>
      </w:r>
      <w:r>
        <w:rPr>
          <w:rStyle w:val="af2"/>
          <w:b w:val="0"/>
          <w:bCs w:val="0"/>
          <w:sz w:val="28"/>
        </w:rPr>
        <w:t xml:space="preserve"> варианта лабораторной работы:</w:t>
      </w:r>
    </w:p>
    <w:p w14:paraId="212EEE8E" w14:textId="77777777" w:rsidR="00D74190" w:rsidRPr="00D74190" w:rsidRDefault="00D74190" w:rsidP="00D74190">
      <w:pPr>
        <w:ind w:firstLine="709"/>
        <w:jc w:val="both"/>
        <w:rPr>
          <w:rStyle w:val="af2"/>
          <w:b w:val="0"/>
          <w:bCs w:val="0"/>
          <w:i/>
          <w:sz w:val="28"/>
        </w:rPr>
      </w:pPr>
      <w:bookmarkStart w:id="0" w:name="_GoBack"/>
      <w:bookmarkEnd w:id="0"/>
    </w:p>
    <w:p w14:paraId="38F82801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</w:rPr>
        <w:t xml:space="preserve">        </w:t>
      </w:r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System.out.println(</w:t>
      </w:r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>"////////////////////////////////////////////" +</w:t>
      </w:r>
    </w:p>
    <w:p w14:paraId="23237912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    "/// Variant 2, Task num.5: transpose ///" +</w:t>
      </w:r>
    </w:p>
    <w:p w14:paraId="22E85EB0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    "////////////////////////////////////////////");</w:t>
      </w:r>
    </w:p>
    <w:p w14:paraId="478553CA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</w:t>
      </w:r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double[</w:t>
      </w:r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>][] transposed = new double[n][n];</w:t>
      </w:r>
    </w:p>
    <w:p w14:paraId="60EC3BA8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</w:p>
    <w:p w14:paraId="61B97C9D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</w:t>
      </w:r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for(</w:t>
      </w:r>
      <w:proofErr w:type="spellStart"/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>int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j=0; j&lt;n ; j++){</w:t>
      </w:r>
    </w:p>
    <w:p w14:paraId="23EE720C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</w:t>
      </w:r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for(</w:t>
      </w:r>
      <w:proofErr w:type="spellStart"/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>int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t=0; t&lt;n ; t++){</w:t>
      </w:r>
    </w:p>
    <w:p w14:paraId="0D99F620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    </w:t>
      </w:r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transposed[</w:t>
      </w:r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 xml:space="preserve">j][t]=matrix[t][j]; //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Транспонирование</w:t>
      </w:r>
      <w:proofErr w:type="spellEnd"/>
    </w:p>
    <w:p w14:paraId="6683F334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}</w:t>
      </w:r>
    </w:p>
    <w:p w14:paraId="6F15F9F7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}</w:t>
      </w:r>
    </w:p>
    <w:p w14:paraId="39235E09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</w:t>
      </w:r>
      <w:proofErr w:type="spellStart"/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System.out.println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(</w:t>
      </w:r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>"The transposed matrix: ");</w:t>
      </w:r>
    </w:p>
    <w:p w14:paraId="1CDB48ED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lastRenderedPageBreak/>
        <w:t xml:space="preserve">        </w:t>
      </w:r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for(</w:t>
      </w:r>
      <w:proofErr w:type="spellStart"/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>int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j=0; j&lt;n ; j++){</w:t>
      </w:r>
    </w:p>
    <w:p w14:paraId="238974C8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</w:t>
      </w:r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for(</w:t>
      </w:r>
      <w:proofErr w:type="spellStart"/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>int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t=0; t&lt;n ; t++){</w:t>
      </w:r>
    </w:p>
    <w:p w14:paraId="6B51D779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    </w:t>
      </w:r>
      <w:proofErr w:type="spellStart"/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System.out.print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(</w:t>
      </w:r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>transposed[j][t]+" ");</w:t>
      </w:r>
    </w:p>
    <w:p w14:paraId="3DC42D5A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}</w:t>
      </w:r>
    </w:p>
    <w:p w14:paraId="2A0C9ADB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</w:t>
      </w:r>
      <w:proofErr w:type="spellStart"/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System.out.println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(</w:t>
      </w:r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>);</w:t>
      </w:r>
    </w:p>
    <w:p w14:paraId="409D9023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}</w:t>
      </w:r>
    </w:p>
    <w:p w14:paraId="77AF5A9D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}</w:t>
      </w:r>
    </w:p>
    <w:p w14:paraId="0164C8FF" w14:textId="1D343951" w:rsidR="003F7282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>}</w:t>
      </w:r>
    </w:p>
    <w:p w14:paraId="2817355F" w14:textId="216F1066" w:rsidR="007C61AF" w:rsidRPr="003F7282" w:rsidRDefault="007C61AF" w:rsidP="003F7282">
      <w:pPr>
        <w:rPr>
          <w:rStyle w:val="af2"/>
          <w:b w:val="0"/>
          <w:bCs w:val="0"/>
          <w:sz w:val="18"/>
          <w:lang w:val="en-US"/>
        </w:rPr>
      </w:pPr>
      <w:r w:rsidRPr="004D0A5B">
        <w:rPr>
          <w:rStyle w:val="af2"/>
          <w:b w:val="0"/>
          <w:bCs w:val="0"/>
          <w:lang w:val="en-US"/>
        </w:rPr>
        <w:br w:type="page"/>
      </w:r>
    </w:p>
    <w:p w14:paraId="4B885E22" w14:textId="097A77D0" w:rsidR="00272009" w:rsidRDefault="00140C60" w:rsidP="00C211B1">
      <w:pPr>
        <w:pStyle w:val="2"/>
        <w:numPr>
          <w:ilvl w:val="0"/>
          <w:numId w:val="1"/>
        </w:numPr>
        <w:spacing w:line="360" w:lineRule="auto"/>
        <w:ind w:hanging="11"/>
        <w:jc w:val="left"/>
        <w:rPr>
          <w:rStyle w:val="af2"/>
          <w:b/>
          <w:bCs w:val="0"/>
        </w:rPr>
      </w:pPr>
      <w:r>
        <w:rPr>
          <w:rStyle w:val="af2"/>
          <w:b/>
          <w:bCs w:val="0"/>
        </w:rPr>
        <w:lastRenderedPageBreak/>
        <w:t>Заключение</w:t>
      </w:r>
    </w:p>
    <w:p w14:paraId="062AF57A" w14:textId="55686708" w:rsidR="00272009" w:rsidRPr="00272009" w:rsidRDefault="00C211B1" w:rsidP="00C211B1">
      <w:pPr>
        <w:pStyle w:val="12"/>
        <w:spacing w:line="360" w:lineRule="auto"/>
        <w:ind w:firstLine="709"/>
        <w:rPr>
          <w:rStyle w:val="af2"/>
          <w:b w:val="0"/>
          <w:bCs w:val="0"/>
        </w:rPr>
      </w:pPr>
      <w:r>
        <w:rPr>
          <w:rStyle w:val="af2"/>
          <w:b w:val="0"/>
          <w:bCs w:val="0"/>
        </w:rPr>
        <w:t xml:space="preserve">В процессе выполнения </w:t>
      </w:r>
      <w:r w:rsidRPr="003703ED">
        <w:rPr>
          <w:rStyle w:val="af2"/>
          <w:b w:val="0"/>
          <w:bCs w:val="0"/>
        </w:rPr>
        <w:t xml:space="preserve">лабораторной работы </w:t>
      </w:r>
      <w:r>
        <w:rPr>
          <w:rStyle w:val="af2"/>
          <w:b w:val="0"/>
          <w:bCs w:val="0"/>
        </w:rPr>
        <w:t>были</w:t>
      </w:r>
      <w:r w:rsidRPr="003703ED">
        <w:rPr>
          <w:rStyle w:val="af2"/>
          <w:b w:val="0"/>
          <w:bCs w:val="0"/>
        </w:rPr>
        <w:t xml:space="preserve"> </w:t>
      </w:r>
      <w:r>
        <w:rPr>
          <w:rStyle w:val="af2"/>
          <w:b w:val="0"/>
          <w:bCs w:val="0"/>
        </w:rPr>
        <w:t>сформированы</w:t>
      </w:r>
      <w:r w:rsidRPr="003703ED">
        <w:rPr>
          <w:rStyle w:val="af2"/>
          <w:b w:val="0"/>
          <w:bCs w:val="0"/>
        </w:rPr>
        <w:t xml:space="preserve"> </w:t>
      </w:r>
      <w:r>
        <w:rPr>
          <w:rStyle w:val="af2"/>
          <w:b w:val="0"/>
          <w:bCs w:val="0"/>
        </w:rPr>
        <w:t>навыки</w:t>
      </w:r>
      <w:r w:rsidRPr="003703ED">
        <w:rPr>
          <w:rStyle w:val="af2"/>
          <w:b w:val="0"/>
          <w:bCs w:val="0"/>
        </w:rPr>
        <w:t xml:space="preserve"> </w:t>
      </w:r>
      <w:r>
        <w:rPr>
          <w:rStyle w:val="af2"/>
          <w:b w:val="0"/>
          <w:bCs w:val="0"/>
        </w:rPr>
        <w:t xml:space="preserve">использования арифметических операций при работе с языком программирования </w:t>
      </w:r>
      <w:r>
        <w:rPr>
          <w:rStyle w:val="af2"/>
          <w:b w:val="0"/>
          <w:bCs w:val="0"/>
          <w:lang w:val="en-US"/>
        </w:rPr>
        <w:t>java</w:t>
      </w:r>
      <w:r>
        <w:rPr>
          <w:rStyle w:val="af2"/>
          <w:b w:val="0"/>
          <w:bCs w:val="0"/>
        </w:rPr>
        <w:t xml:space="preserve">, </w:t>
      </w:r>
      <w:r>
        <w:rPr>
          <w:rStyle w:val="af2"/>
          <w:b w:val="0"/>
          <w:bCs w:val="0"/>
        </w:rPr>
        <w:t>были изучены соответствующие синтаксические конструкции и особенности</w:t>
      </w:r>
      <w:r>
        <w:rPr>
          <w:rStyle w:val="af2"/>
          <w:b w:val="0"/>
          <w:bCs w:val="0"/>
        </w:rPr>
        <w:t xml:space="preserve"> работы.</w:t>
      </w:r>
    </w:p>
    <w:sectPr w:rsidR="00272009" w:rsidRPr="00272009" w:rsidSect="00140C60">
      <w:headerReference w:type="default" r:id="rId9"/>
      <w:footerReference w:type="first" r:id="rId10"/>
      <w:pgSz w:w="11906" w:h="16838"/>
      <w:pgMar w:top="1134" w:right="851" w:bottom="1134" w:left="1701" w:header="720" w:footer="72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30EE863" w14:textId="77777777" w:rsidR="00625BD8" w:rsidRDefault="00625BD8">
      <w:r>
        <w:separator/>
      </w:r>
    </w:p>
  </w:endnote>
  <w:endnote w:type="continuationSeparator" w:id="0">
    <w:p w14:paraId="4E7B7F2A" w14:textId="77777777" w:rsidR="00625BD8" w:rsidRDefault="00625B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EF2B45" w14:textId="77777777" w:rsidR="00140C60" w:rsidRDefault="00140C60">
    <w:pPr>
      <w:pStyle w:val="a6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9F8D16C" w14:textId="77777777" w:rsidR="00625BD8" w:rsidRDefault="00625BD8">
      <w:r>
        <w:separator/>
      </w:r>
    </w:p>
  </w:footnote>
  <w:footnote w:type="continuationSeparator" w:id="0">
    <w:p w14:paraId="566AAD4D" w14:textId="77777777" w:rsidR="00625BD8" w:rsidRDefault="00625BD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B50396A" w14:textId="77777777" w:rsidR="00EB3384" w:rsidRDefault="00EB3384">
    <w:pPr>
      <w:pStyle w:val="a5"/>
      <w:jc w:val="righ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F423ADB"/>
    <w:multiLevelType w:val="hybridMultilevel"/>
    <w:tmpl w:val="4038275C"/>
    <w:lvl w:ilvl="0" w:tplc="966E662A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>
    <w:nsid w:val="62132F08"/>
    <w:multiLevelType w:val="hybridMultilevel"/>
    <w:tmpl w:val="37644C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0szQxN7C0NDExNTJV0lEKTi0uzszPAykwrAUAw2DxbSwAAAA="/>
  </w:docVars>
  <w:rsids>
    <w:rsidRoot w:val="00452407"/>
    <w:rsid w:val="0000572D"/>
    <w:rsid w:val="000159C3"/>
    <w:rsid w:val="00030F19"/>
    <w:rsid w:val="00034D5E"/>
    <w:rsid w:val="000447A8"/>
    <w:rsid w:val="00072E4E"/>
    <w:rsid w:val="00081A66"/>
    <w:rsid w:val="000A3D06"/>
    <w:rsid w:val="00140C60"/>
    <w:rsid w:val="001557C8"/>
    <w:rsid w:val="0019522E"/>
    <w:rsid w:val="00197467"/>
    <w:rsid w:val="001C18FC"/>
    <w:rsid w:val="001C4CCA"/>
    <w:rsid w:val="00272009"/>
    <w:rsid w:val="002C6376"/>
    <w:rsid w:val="002E3981"/>
    <w:rsid w:val="002F12DB"/>
    <w:rsid w:val="003102CD"/>
    <w:rsid w:val="00362143"/>
    <w:rsid w:val="003703ED"/>
    <w:rsid w:val="00375465"/>
    <w:rsid w:val="003B225E"/>
    <w:rsid w:val="003C1F7F"/>
    <w:rsid w:val="003D30A6"/>
    <w:rsid w:val="003D3615"/>
    <w:rsid w:val="003F7282"/>
    <w:rsid w:val="00440F0A"/>
    <w:rsid w:val="00452407"/>
    <w:rsid w:val="004765B5"/>
    <w:rsid w:val="00481E50"/>
    <w:rsid w:val="004D0A5B"/>
    <w:rsid w:val="004D20EB"/>
    <w:rsid w:val="004D2D19"/>
    <w:rsid w:val="004E2696"/>
    <w:rsid w:val="00502CDD"/>
    <w:rsid w:val="005167A8"/>
    <w:rsid w:val="005331A7"/>
    <w:rsid w:val="00545E4B"/>
    <w:rsid w:val="00561A19"/>
    <w:rsid w:val="00574EB5"/>
    <w:rsid w:val="0057778B"/>
    <w:rsid w:val="00584C30"/>
    <w:rsid w:val="00596BF2"/>
    <w:rsid w:val="005B7AF3"/>
    <w:rsid w:val="005E2502"/>
    <w:rsid w:val="005F024E"/>
    <w:rsid w:val="006111BA"/>
    <w:rsid w:val="00625BD8"/>
    <w:rsid w:val="006271A8"/>
    <w:rsid w:val="006444BB"/>
    <w:rsid w:val="006459B3"/>
    <w:rsid w:val="006B0F9A"/>
    <w:rsid w:val="007154C2"/>
    <w:rsid w:val="00717B30"/>
    <w:rsid w:val="00767213"/>
    <w:rsid w:val="00777A97"/>
    <w:rsid w:val="00790965"/>
    <w:rsid w:val="007A22A1"/>
    <w:rsid w:val="007A28BB"/>
    <w:rsid w:val="007A784A"/>
    <w:rsid w:val="007C61AF"/>
    <w:rsid w:val="007D3824"/>
    <w:rsid w:val="008535C1"/>
    <w:rsid w:val="0085366D"/>
    <w:rsid w:val="0086292B"/>
    <w:rsid w:val="0086530C"/>
    <w:rsid w:val="008D6CD9"/>
    <w:rsid w:val="008E46B7"/>
    <w:rsid w:val="00941A5C"/>
    <w:rsid w:val="0097792B"/>
    <w:rsid w:val="00984206"/>
    <w:rsid w:val="009B2F5F"/>
    <w:rsid w:val="009D2746"/>
    <w:rsid w:val="009F5195"/>
    <w:rsid w:val="00A015E7"/>
    <w:rsid w:val="00A0227A"/>
    <w:rsid w:val="00A11C6B"/>
    <w:rsid w:val="00A12BF4"/>
    <w:rsid w:val="00A138AF"/>
    <w:rsid w:val="00A33518"/>
    <w:rsid w:val="00A75452"/>
    <w:rsid w:val="00A90E5D"/>
    <w:rsid w:val="00AE5F5F"/>
    <w:rsid w:val="00B17395"/>
    <w:rsid w:val="00B25092"/>
    <w:rsid w:val="00B60EEC"/>
    <w:rsid w:val="00B70F37"/>
    <w:rsid w:val="00C02E66"/>
    <w:rsid w:val="00C211B1"/>
    <w:rsid w:val="00C22F70"/>
    <w:rsid w:val="00CB06D6"/>
    <w:rsid w:val="00CB4074"/>
    <w:rsid w:val="00CC46C5"/>
    <w:rsid w:val="00D451E3"/>
    <w:rsid w:val="00D55D51"/>
    <w:rsid w:val="00D74190"/>
    <w:rsid w:val="00D958CA"/>
    <w:rsid w:val="00DA571E"/>
    <w:rsid w:val="00DB1F35"/>
    <w:rsid w:val="00DC0920"/>
    <w:rsid w:val="00DD23D0"/>
    <w:rsid w:val="00DE4192"/>
    <w:rsid w:val="00DF6CEF"/>
    <w:rsid w:val="00E05709"/>
    <w:rsid w:val="00E10652"/>
    <w:rsid w:val="00E237F1"/>
    <w:rsid w:val="00E60AD0"/>
    <w:rsid w:val="00E93297"/>
    <w:rsid w:val="00EA0A6F"/>
    <w:rsid w:val="00EB3384"/>
    <w:rsid w:val="00EF0A4A"/>
    <w:rsid w:val="00F05BB9"/>
    <w:rsid w:val="00F23287"/>
    <w:rsid w:val="00F309F3"/>
    <w:rsid w:val="00F92B8A"/>
    <w:rsid w:val="00FA28C8"/>
    <w:rsid w:val="00FC2245"/>
    <w:rsid w:val="00FC39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687BE5C"/>
  <w15:docId w15:val="{389E78CD-FA8F-41BF-8085-8F8F00BD33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74EB5"/>
  </w:style>
  <w:style w:type="paragraph" w:styleId="1">
    <w:name w:val="heading 1"/>
    <w:basedOn w:val="a"/>
    <w:next w:val="a"/>
    <w:link w:val="10"/>
    <w:qFormat/>
    <w:rsid w:val="005167A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1">
    <w:name w:val="Обычный1"/>
    <w:rsid w:val="00574EB5"/>
    <w:pPr>
      <w:widowControl w:val="0"/>
    </w:pPr>
    <w:rPr>
      <w:snapToGrid w:val="0"/>
    </w:rPr>
  </w:style>
  <w:style w:type="paragraph" w:styleId="a3">
    <w:name w:val="Title"/>
    <w:basedOn w:val="a"/>
    <w:link w:val="a4"/>
    <w:qFormat/>
    <w:rsid w:val="00574EB5"/>
    <w:pPr>
      <w:jc w:val="center"/>
    </w:pPr>
    <w:rPr>
      <w:i/>
      <w:sz w:val="26"/>
    </w:rPr>
  </w:style>
  <w:style w:type="paragraph" w:styleId="a5">
    <w:name w:val="header"/>
    <w:basedOn w:val="a"/>
    <w:rsid w:val="00574EB5"/>
    <w:pPr>
      <w:tabs>
        <w:tab w:val="center" w:pos="4153"/>
        <w:tab w:val="right" w:pos="8306"/>
      </w:tabs>
    </w:pPr>
  </w:style>
  <w:style w:type="paragraph" w:styleId="a6">
    <w:name w:val="footer"/>
    <w:basedOn w:val="a"/>
    <w:link w:val="a7"/>
    <w:uiPriority w:val="99"/>
    <w:rsid w:val="00574EB5"/>
    <w:pPr>
      <w:tabs>
        <w:tab w:val="center" w:pos="4153"/>
        <w:tab w:val="right" w:pos="8306"/>
      </w:tabs>
    </w:pPr>
  </w:style>
  <w:style w:type="paragraph" w:styleId="a8">
    <w:name w:val="Document Map"/>
    <w:basedOn w:val="a"/>
    <w:link w:val="a9"/>
    <w:rsid w:val="00984206"/>
    <w:rPr>
      <w:rFonts w:ascii="Tahoma" w:hAnsi="Tahoma"/>
      <w:sz w:val="16"/>
      <w:szCs w:val="16"/>
    </w:rPr>
  </w:style>
  <w:style w:type="character" w:customStyle="1" w:styleId="a9">
    <w:name w:val="Схема документа Знак"/>
    <w:link w:val="a8"/>
    <w:rsid w:val="00984206"/>
    <w:rPr>
      <w:rFonts w:ascii="Tahoma" w:hAnsi="Tahoma" w:cs="Tahoma"/>
      <w:sz w:val="16"/>
      <w:szCs w:val="16"/>
    </w:rPr>
  </w:style>
  <w:style w:type="table" w:styleId="aa">
    <w:name w:val="Table Grid"/>
    <w:basedOn w:val="a1"/>
    <w:rsid w:val="00E60AD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b">
    <w:name w:val="Balloon Text"/>
    <w:basedOn w:val="a"/>
    <w:link w:val="ac"/>
    <w:rsid w:val="0057778B"/>
    <w:rPr>
      <w:rFonts w:ascii="Tahoma" w:hAnsi="Tahoma" w:cs="Tahoma"/>
      <w:sz w:val="16"/>
      <w:szCs w:val="16"/>
    </w:rPr>
  </w:style>
  <w:style w:type="character" w:customStyle="1" w:styleId="ac">
    <w:name w:val="Текст выноски Знак"/>
    <w:basedOn w:val="a0"/>
    <w:link w:val="ab"/>
    <w:rsid w:val="0057778B"/>
    <w:rPr>
      <w:rFonts w:ascii="Tahoma" w:hAnsi="Tahoma" w:cs="Tahoma"/>
      <w:sz w:val="16"/>
      <w:szCs w:val="16"/>
    </w:rPr>
  </w:style>
  <w:style w:type="character" w:styleId="ad">
    <w:name w:val="annotation reference"/>
    <w:unhideWhenUsed/>
    <w:rsid w:val="000159C3"/>
    <w:rPr>
      <w:sz w:val="16"/>
      <w:szCs w:val="16"/>
    </w:rPr>
  </w:style>
  <w:style w:type="paragraph" w:styleId="ae">
    <w:name w:val="annotation text"/>
    <w:basedOn w:val="a"/>
    <w:link w:val="af"/>
    <w:unhideWhenUsed/>
    <w:rsid w:val="000159C3"/>
  </w:style>
  <w:style w:type="character" w:customStyle="1" w:styleId="af">
    <w:name w:val="Текст примечания Знак"/>
    <w:basedOn w:val="a0"/>
    <w:link w:val="ae"/>
    <w:rsid w:val="000159C3"/>
  </w:style>
  <w:style w:type="paragraph" w:styleId="af0">
    <w:name w:val="annotation subject"/>
    <w:basedOn w:val="ae"/>
    <w:next w:val="ae"/>
    <w:link w:val="af1"/>
    <w:rsid w:val="000159C3"/>
    <w:rPr>
      <w:b/>
      <w:bCs/>
    </w:rPr>
  </w:style>
  <w:style w:type="character" w:customStyle="1" w:styleId="af1">
    <w:name w:val="Тема примечания Знак"/>
    <w:basedOn w:val="af"/>
    <w:link w:val="af0"/>
    <w:rsid w:val="000159C3"/>
    <w:rPr>
      <w:b/>
      <w:bCs/>
    </w:rPr>
  </w:style>
  <w:style w:type="character" w:styleId="af2">
    <w:name w:val="Strong"/>
    <w:basedOn w:val="a0"/>
    <w:qFormat/>
    <w:rsid w:val="005167A8"/>
    <w:rPr>
      <w:b/>
      <w:bCs/>
    </w:rPr>
  </w:style>
  <w:style w:type="character" w:customStyle="1" w:styleId="10">
    <w:name w:val="Заголовок 1 Знак"/>
    <w:basedOn w:val="a0"/>
    <w:link w:val="1"/>
    <w:rsid w:val="005167A8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12">
    <w:name w:val="Стиль1"/>
    <w:basedOn w:val="a"/>
    <w:link w:val="13"/>
    <w:qFormat/>
    <w:rsid w:val="00030F19"/>
    <w:pPr>
      <w:ind w:firstLine="720"/>
      <w:jc w:val="both"/>
    </w:pPr>
    <w:rPr>
      <w:sz w:val="28"/>
    </w:rPr>
  </w:style>
  <w:style w:type="paragraph" w:customStyle="1" w:styleId="2">
    <w:name w:val="Стиль2"/>
    <w:basedOn w:val="a3"/>
    <w:link w:val="20"/>
    <w:qFormat/>
    <w:rsid w:val="00030F19"/>
    <w:rPr>
      <w:b/>
      <w:i w:val="0"/>
      <w:sz w:val="32"/>
    </w:rPr>
  </w:style>
  <w:style w:type="character" w:customStyle="1" w:styleId="13">
    <w:name w:val="Стиль1 Знак"/>
    <w:basedOn w:val="a0"/>
    <w:link w:val="12"/>
    <w:rsid w:val="00030F19"/>
    <w:rPr>
      <w:sz w:val="28"/>
    </w:rPr>
  </w:style>
  <w:style w:type="character" w:customStyle="1" w:styleId="a4">
    <w:name w:val="Название Знак"/>
    <w:basedOn w:val="a0"/>
    <w:link w:val="a3"/>
    <w:rsid w:val="00030F19"/>
    <w:rPr>
      <w:i/>
      <w:sz w:val="26"/>
    </w:rPr>
  </w:style>
  <w:style w:type="character" w:customStyle="1" w:styleId="20">
    <w:name w:val="Стиль2 Знак"/>
    <w:basedOn w:val="a4"/>
    <w:link w:val="2"/>
    <w:rsid w:val="00030F19"/>
    <w:rPr>
      <w:b/>
      <w:i w:val="0"/>
      <w:sz w:val="32"/>
    </w:rPr>
  </w:style>
  <w:style w:type="character" w:customStyle="1" w:styleId="a7">
    <w:name w:val="Нижний колонтитул Знак"/>
    <w:basedOn w:val="a0"/>
    <w:link w:val="a6"/>
    <w:uiPriority w:val="99"/>
    <w:rsid w:val="00140C60"/>
  </w:style>
  <w:style w:type="paragraph" w:styleId="af3">
    <w:name w:val="List Paragraph"/>
    <w:basedOn w:val="a"/>
    <w:uiPriority w:val="34"/>
    <w:qFormat/>
    <w:rsid w:val="00D7419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02F1C6A5-7C17-47D5-9D10-52798A44D1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9</Pages>
  <Words>1491</Words>
  <Characters>8505</Characters>
  <Application>Microsoft Office Word</Application>
  <DocSecurity>0</DocSecurity>
  <Lines>70</Lines>
  <Paragraphs>1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99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bych</dc:creator>
  <cp:lastModifiedBy>albych</cp:lastModifiedBy>
  <cp:revision>6</cp:revision>
  <dcterms:created xsi:type="dcterms:W3CDTF">2023-02-26T21:52:00Z</dcterms:created>
  <dcterms:modified xsi:type="dcterms:W3CDTF">2023-02-27T09:57:00Z</dcterms:modified>
</cp:coreProperties>
</file>